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5604A" w14:textId="658BC1E2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3D99F47C" w14:textId="56451CC7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7A6F1C8C" w14:textId="77777777" w:rsidR="00A354EC" w:rsidRDefault="00A354EC" w:rsidP="000A1DAA">
      <w:pPr>
        <w:tabs>
          <w:tab w:val="left" w:pos="3276"/>
        </w:tabs>
        <w:rPr>
          <w:sz w:val="20"/>
          <w:szCs w:val="20"/>
          <w:lang w:val="en-MY" w:eastAsia="en-MY"/>
        </w:rPr>
        <w:sectPr w:rsidR="00A354EC" w:rsidSect="003E493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134" w:right="994" w:bottom="1134" w:left="1440" w:header="720" w:footer="720" w:gutter="0"/>
          <w:cols w:space="720"/>
          <w:titlePg/>
          <w:docGrid w:linePitch="360"/>
        </w:sectPr>
      </w:pPr>
    </w:p>
    <w:p w14:paraId="6BAD0E76" w14:textId="6910A4B3" w:rsidR="00B0250E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p w14:paraId="46AE1C07" w14:textId="55E9E2EC" w:rsidR="005247BF" w:rsidRPr="005247BF" w:rsidRDefault="005247BF" w:rsidP="005247BF">
      <w:pPr>
        <w:jc w:val="center"/>
        <w:rPr>
          <w:b/>
        </w:rPr>
      </w:pPr>
      <w:r w:rsidRPr="005247BF">
        <w:rPr>
          <w:rFonts w:ascii="Century Gothic" w:hAnsi="Century Gothic" w:cs="Times New Roman"/>
          <w:b/>
          <w:u w:val="single"/>
        </w:rPr>
        <w:t xml:space="preserve">Matrix Sebutharga Hotel Tempat Penganjuran </w:t>
      </w:r>
    </w:p>
    <w:p w14:paraId="20760C51" w14:textId="77777777" w:rsidR="005247BF" w:rsidRPr="005247BF" w:rsidRDefault="005247BF" w:rsidP="005247BF">
      <w:pPr>
        <w:jc w:val="right"/>
        <w:rPr>
          <w:b/>
        </w:rPr>
      </w:pPr>
    </w:p>
    <w:tbl>
      <w:tblPr>
        <w:tblW w:w="1548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"/>
        <w:gridCol w:w="4037"/>
        <w:gridCol w:w="3382"/>
        <w:gridCol w:w="3764"/>
        <w:gridCol w:w="3600"/>
      </w:tblGrid>
      <w:tr w:rsidR="005247BF" w:rsidRPr="005247BF" w14:paraId="79A3A74D" w14:textId="77777777" w:rsidTr="004E4E16">
        <w:trPr>
          <w:trHeight w:val="315"/>
        </w:trPr>
        <w:tc>
          <w:tcPr>
            <w:tcW w:w="697" w:type="dxa"/>
            <w:shd w:val="clear" w:color="auto" w:fill="auto"/>
          </w:tcPr>
          <w:p w14:paraId="6BC335BF" w14:textId="77777777" w:rsidR="005247BF" w:rsidRPr="005247BF" w:rsidRDefault="005247BF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BIL</w:t>
            </w:r>
          </w:p>
        </w:tc>
        <w:tc>
          <w:tcPr>
            <w:tcW w:w="4037" w:type="dxa"/>
            <w:shd w:val="clear" w:color="auto" w:fill="auto"/>
          </w:tcPr>
          <w:p w14:paraId="3AF1D4AD" w14:textId="77777777" w:rsidR="005247BF" w:rsidRPr="005247BF" w:rsidRDefault="005247BF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KRITERIA</w:t>
            </w:r>
          </w:p>
        </w:tc>
        <w:tc>
          <w:tcPr>
            <w:tcW w:w="3382" w:type="dxa"/>
          </w:tcPr>
          <w:p w14:paraId="6A78C716" w14:textId="2E3C4610" w:rsidR="005247BF" w:rsidRPr="005247BF" w:rsidRDefault="005F5C4F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>
              <w:rPr>
                <w:b/>
                <w:sz w:val="22"/>
                <w:szCs w:val="22"/>
                <w:lang w:val="es-ES"/>
              </w:rPr>
              <w:t>DORSETT GRAND HOTEL</w:t>
            </w:r>
          </w:p>
        </w:tc>
        <w:tc>
          <w:tcPr>
            <w:tcW w:w="3764" w:type="dxa"/>
          </w:tcPr>
          <w:p w14:paraId="367A99D1" w14:textId="515E94D7" w:rsidR="005247BF" w:rsidRPr="005247BF" w:rsidRDefault="005F5C4F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>
              <w:rPr>
                <w:b/>
                <w:sz w:val="22"/>
                <w:szCs w:val="22"/>
                <w:lang w:val="es-ES"/>
              </w:rPr>
              <w:t>ARMADA</w:t>
            </w:r>
            <w:r w:rsidR="005247BF" w:rsidRPr="005247BF">
              <w:rPr>
                <w:b/>
                <w:sz w:val="22"/>
                <w:szCs w:val="22"/>
                <w:lang w:val="es-ES"/>
              </w:rPr>
              <w:t xml:space="preserve"> HOTEL</w:t>
            </w:r>
          </w:p>
        </w:tc>
        <w:tc>
          <w:tcPr>
            <w:tcW w:w="3600" w:type="dxa"/>
            <w:shd w:val="clear" w:color="auto" w:fill="auto"/>
          </w:tcPr>
          <w:p w14:paraId="186BC650" w14:textId="353217D4" w:rsidR="005247BF" w:rsidRPr="005247BF" w:rsidRDefault="008F4EF1" w:rsidP="005247BF">
            <w:pPr>
              <w:jc w:val="center"/>
              <w:rPr>
                <w:b/>
                <w:sz w:val="22"/>
                <w:szCs w:val="22"/>
                <w:lang w:val="es-ES"/>
              </w:rPr>
            </w:pPr>
            <w:r>
              <w:rPr>
                <w:b/>
                <w:sz w:val="22"/>
                <w:szCs w:val="22"/>
                <w:lang w:val="es-ES"/>
              </w:rPr>
              <w:t>EVERLY HOTEL</w:t>
            </w:r>
          </w:p>
        </w:tc>
      </w:tr>
      <w:tr w:rsidR="005247BF" w:rsidRPr="005247BF" w14:paraId="5B00E2F4" w14:textId="77777777" w:rsidTr="006863C2">
        <w:tc>
          <w:tcPr>
            <w:tcW w:w="697" w:type="dxa"/>
            <w:shd w:val="clear" w:color="auto" w:fill="auto"/>
          </w:tcPr>
          <w:p w14:paraId="165636AD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1.</w:t>
            </w:r>
          </w:p>
        </w:tc>
        <w:tc>
          <w:tcPr>
            <w:tcW w:w="4037" w:type="dxa"/>
            <w:shd w:val="clear" w:color="auto" w:fill="auto"/>
          </w:tcPr>
          <w:p w14:paraId="047C4E83" w14:textId="596571FF" w:rsidR="005247BF" w:rsidRPr="005247BF" w:rsidRDefault="003B2BEF" w:rsidP="005247BF">
            <w:pPr>
              <w:rPr>
                <w:b/>
                <w:sz w:val="22"/>
                <w:szCs w:val="22"/>
                <w:lang w:val="es-ES"/>
              </w:rPr>
            </w:pPr>
            <w:r>
              <w:rPr>
                <w:b/>
                <w:sz w:val="22"/>
                <w:szCs w:val="22"/>
                <w:lang w:val="es-ES"/>
              </w:rPr>
              <w:t xml:space="preserve">Cadangan </w:t>
            </w:r>
            <w:r w:rsidR="005247BF" w:rsidRPr="005247BF">
              <w:rPr>
                <w:b/>
                <w:sz w:val="22"/>
                <w:szCs w:val="22"/>
                <w:lang w:val="es-ES"/>
              </w:rPr>
              <w:t xml:space="preserve">Tarikh </w:t>
            </w:r>
            <w:r>
              <w:rPr>
                <w:b/>
                <w:sz w:val="22"/>
                <w:szCs w:val="22"/>
                <w:lang w:val="es-ES"/>
              </w:rPr>
              <w:t>Program</w:t>
            </w:r>
            <w:r w:rsidR="005247BF" w:rsidRPr="005247BF">
              <w:rPr>
                <w:b/>
                <w:sz w:val="22"/>
                <w:szCs w:val="22"/>
                <w:lang w:val="es-ES"/>
              </w:rPr>
              <w:t xml:space="preserve"> : </w:t>
            </w:r>
          </w:p>
          <w:p w14:paraId="2FDCABE4" w14:textId="488FB59E" w:rsidR="005247BF" w:rsidRPr="005247BF" w:rsidRDefault="005F5C4F" w:rsidP="005247BF">
            <w:pPr>
              <w:rPr>
                <w:b/>
                <w:sz w:val="22"/>
                <w:szCs w:val="22"/>
                <w:lang w:val="es-ES"/>
              </w:rPr>
            </w:pPr>
            <w:r>
              <w:rPr>
                <w:b/>
                <w:sz w:val="22"/>
                <w:szCs w:val="22"/>
                <w:lang w:val="es-ES"/>
              </w:rPr>
              <w:t>27 Feb-1 Mac 2023</w:t>
            </w:r>
          </w:p>
        </w:tc>
        <w:tc>
          <w:tcPr>
            <w:tcW w:w="3382" w:type="dxa"/>
          </w:tcPr>
          <w:p w14:paraId="3FBB1B6D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Berkelapangan</w:t>
            </w:r>
          </w:p>
          <w:p w14:paraId="0817F706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</w:tc>
        <w:tc>
          <w:tcPr>
            <w:tcW w:w="3764" w:type="dxa"/>
          </w:tcPr>
          <w:p w14:paraId="1A6C4D2A" w14:textId="6AFACCCA" w:rsidR="005247BF" w:rsidRDefault="008F4EF1" w:rsidP="005247BF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 xml:space="preserve">27hb Feb-Tidak </w:t>
            </w:r>
            <w:r w:rsidR="005247BF" w:rsidRPr="005247BF">
              <w:rPr>
                <w:sz w:val="22"/>
                <w:szCs w:val="22"/>
                <w:lang w:val="es-ES"/>
              </w:rPr>
              <w:t>Berkelapangan</w:t>
            </w:r>
          </w:p>
          <w:p w14:paraId="47D90FA3" w14:textId="63A06A4E" w:rsidR="005247BF" w:rsidRPr="005247BF" w:rsidRDefault="008F4EF1" w:rsidP="008F4EF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1-2 Mac 2023-Berkelapangan</w:t>
            </w:r>
          </w:p>
        </w:tc>
        <w:tc>
          <w:tcPr>
            <w:tcW w:w="3600" w:type="dxa"/>
            <w:shd w:val="clear" w:color="auto" w:fill="auto"/>
          </w:tcPr>
          <w:p w14:paraId="6D39AFB6" w14:textId="15F17D54" w:rsidR="005247BF" w:rsidRPr="005247BF" w:rsidRDefault="008F4EF1" w:rsidP="005247BF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 xml:space="preserve">Tidak </w:t>
            </w:r>
            <w:r w:rsidR="005247BF" w:rsidRPr="005247BF">
              <w:rPr>
                <w:sz w:val="22"/>
                <w:szCs w:val="22"/>
                <w:lang w:val="es-ES"/>
              </w:rPr>
              <w:t xml:space="preserve">Berkelapangan </w:t>
            </w:r>
          </w:p>
          <w:p w14:paraId="5916CE9B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</w:tc>
      </w:tr>
      <w:tr w:rsidR="005247BF" w:rsidRPr="005247BF" w14:paraId="131EB722" w14:textId="77777777" w:rsidTr="006863C2">
        <w:trPr>
          <w:trHeight w:val="481"/>
        </w:trPr>
        <w:tc>
          <w:tcPr>
            <w:tcW w:w="697" w:type="dxa"/>
            <w:shd w:val="clear" w:color="auto" w:fill="auto"/>
          </w:tcPr>
          <w:p w14:paraId="4C0F91E4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2.</w:t>
            </w:r>
          </w:p>
        </w:tc>
        <w:tc>
          <w:tcPr>
            <w:tcW w:w="4037" w:type="dxa"/>
            <w:shd w:val="clear" w:color="auto" w:fill="auto"/>
          </w:tcPr>
          <w:p w14:paraId="0C5CBD36" w14:textId="77777777" w:rsidR="005247BF" w:rsidRPr="005247BF" w:rsidRDefault="005247BF" w:rsidP="005247BF">
            <w:p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Harga Pakej Program Sehari / Pax</w:t>
            </w:r>
          </w:p>
        </w:tc>
        <w:tc>
          <w:tcPr>
            <w:tcW w:w="3382" w:type="dxa"/>
          </w:tcPr>
          <w:p w14:paraId="5CD36AE0" w14:textId="76DE61A9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RM</w:t>
            </w:r>
            <w:r w:rsidR="00303F98">
              <w:rPr>
                <w:sz w:val="22"/>
                <w:szCs w:val="22"/>
                <w:lang w:val="es-ES"/>
              </w:rPr>
              <w:t>17</w:t>
            </w:r>
            <w:r w:rsidRPr="005247BF">
              <w:rPr>
                <w:sz w:val="22"/>
                <w:szCs w:val="22"/>
                <w:lang w:val="es-ES"/>
              </w:rPr>
              <w:t>0.00 nett</w:t>
            </w:r>
          </w:p>
        </w:tc>
        <w:tc>
          <w:tcPr>
            <w:tcW w:w="3764" w:type="dxa"/>
          </w:tcPr>
          <w:p w14:paraId="35B7FE4C" w14:textId="0F20A319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RM</w:t>
            </w:r>
            <w:r w:rsidR="00303F98">
              <w:rPr>
                <w:sz w:val="22"/>
                <w:szCs w:val="22"/>
                <w:lang w:val="es-ES"/>
              </w:rPr>
              <w:t>16</w:t>
            </w:r>
            <w:r w:rsidR="00BD21EC">
              <w:rPr>
                <w:sz w:val="22"/>
                <w:szCs w:val="22"/>
                <w:lang w:val="es-ES"/>
              </w:rPr>
              <w:t>9</w:t>
            </w:r>
            <w:r w:rsidRPr="005247BF">
              <w:rPr>
                <w:sz w:val="22"/>
                <w:szCs w:val="22"/>
                <w:lang w:val="es-ES"/>
              </w:rPr>
              <w:t>.</w:t>
            </w:r>
            <w:r w:rsidR="00BD21EC">
              <w:rPr>
                <w:sz w:val="22"/>
                <w:szCs w:val="22"/>
                <w:lang w:val="es-ES"/>
              </w:rPr>
              <w:t>6</w:t>
            </w:r>
            <w:r w:rsidRPr="005247BF">
              <w:rPr>
                <w:sz w:val="22"/>
                <w:szCs w:val="22"/>
                <w:lang w:val="es-ES"/>
              </w:rPr>
              <w:t>0 nett</w:t>
            </w:r>
          </w:p>
        </w:tc>
        <w:tc>
          <w:tcPr>
            <w:tcW w:w="3600" w:type="dxa"/>
            <w:shd w:val="clear" w:color="auto" w:fill="auto"/>
          </w:tcPr>
          <w:p w14:paraId="6EA38B2A" w14:textId="10A0B2A9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RM</w:t>
            </w:r>
            <w:r w:rsidR="00303F98">
              <w:rPr>
                <w:sz w:val="22"/>
                <w:szCs w:val="22"/>
                <w:lang w:val="es-ES"/>
              </w:rPr>
              <w:t>160</w:t>
            </w:r>
            <w:r w:rsidRPr="005247BF">
              <w:rPr>
                <w:sz w:val="22"/>
                <w:szCs w:val="22"/>
                <w:lang w:val="es-ES"/>
              </w:rPr>
              <w:t>.00 nett</w:t>
            </w:r>
          </w:p>
        </w:tc>
      </w:tr>
      <w:tr w:rsidR="005247BF" w:rsidRPr="005247BF" w14:paraId="0FF0B349" w14:textId="77777777" w:rsidTr="006863C2">
        <w:trPr>
          <w:trHeight w:val="430"/>
        </w:trPr>
        <w:tc>
          <w:tcPr>
            <w:tcW w:w="697" w:type="dxa"/>
            <w:shd w:val="clear" w:color="auto" w:fill="auto"/>
          </w:tcPr>
          <w:p w14:paraId="1C6443FC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3.</w:t>
            </w:r>
          </w:p>
        </w:tc>
        <w:tc>
          <w:tcPr>
            <w:tcW w:w="4037" w:type="dxa"/>
            <w:shd w:val="clear" w:color="auto" w:fill="auto"/>
          </w:tcPr>
          <w:p w14:paraId="4692F57B" w14:textId="3E9AE018" w:rsidR="005247BF" w:rsidRPr="005247BF" w:rsidRDefault="005247BF" w:rsidP="005247BF">
            <w:p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 xml:space="preserve">Harga Bilik Sehari / Pax </w:t>
            </w:r>
          </w:p>
        </w:tc>
        <w:tc>
          <w:tcPr>
            <w:tcW w:w="3382" w:type="dxa"/>
          </w:tcPr>
          <w:p w14:paraId="37B159FE" w14:textId="66408508" w:rsidR="005247BF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764" w:type="dxa"/>
          </w:tcPr>
          <w:p w14:paraId="4F070535" w14:textId="543C6310" w:rsidR="005247BF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600" w:type="dxa"/>
            <w:shd w:val="clear" w:color="auto" w:fill="auto"/>
          </w:tcPr>
          <w:p w14:paraId="3965C2D8" w14:textId="2BB150E1" w:rsidR="005247BF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</w:tr>
      <w:tr w:rsidR="00540EEC" w:rsidRPr="005247BF" w14:paraId="3198313F" w14:textId="77777777" w:rsidTr="00540EEC">
        <w:trPr>
          <w:trHeight w:val="680"/>
        </w:trPr>
        <w:tc>
          <w:tcPr>
            <w:tcW w:w="697" w:type="dxa"/>
            <w:shd w:val="clear" w:color="auto" w:fill="auto"/>
          </w:tcPr>
          <w:p w14:paraId="201AB0B1" w14:textId="77777777" w:rsidR="00540EEC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4.</w:t>
            </w:r>
          </w:p>
        </w:tc>
        <w:tc>
          <w:tcPr>
            <w:tcW w:w="4037" w:type="dxa"/>
            <w:shd w:val="clear" w:color="auto" w:fill="auto"/>
          </w:tcPr>
          <w:p w14:paraId="45D08B03" w14:textId="2EFE96E5" w:rsidR="00540EEC" w:rsidRDefault="00540EEC" w:rsidP="00540EEC">
            <w:p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 xml:space="preserve">Sewaan </w:t>
            </w:r>
            <w:r w:rsidR="00DD6BC1">
              <w:rPr>
                <w:b/>
                <w:sz w:val="22"/>
                <w:szCs w:val="22"/>
                <w:lang w:val="es-ES"/>
              </w:rPr>
              <w:t>Bilik Bengkel/Sehari</w:t>
            </w:r>
          </w:p>
          <w:p w14:paraId="3AF9407B" w14:textId="35602DF9" w:rsidR="00540EEC" w:rsidRPr="005247BF" w:rsidRDefault="00540EEC" w:rsidP="00540EEC">
            <w:pPr>
              <w:rPr>
                <w:b/>
                <w:sz w:val="22"/>
                <w:szCs w:val="22"/>
                <w:lang w:val="es-ES"/>
              </w:rPr>
            </w:pPr>
          </w:p>
        </w:tc>
        <w:tc>
          <w:tcPr>
            <w:tcW w:w="3382" w:type="dxa"/>
          </w:tcPr>
          <w:p w14:paraId="5765182C" w14:textId="77777777" w:rsidR="00540EEC" w:rsidRDefault="00540EEC" w:rsidP="00540EEC">
            <w:pPr>
              <w:ind w:left="425"/>
              <w:rPr>
                <w:sz w:val="22"/>
                <w:szCs w:val="22"/>
                <w:lang w:val="es-ES"/>
              </w:rPr>
            </w:pPr>
          </w:p>
          <w:p w14:paraId="500671ED" w14:textId="5EDF833E" w:rsidR="00540EEC" w:rsidRPr="005247BF" w:rsidRDefault="00540EEC" w:rsidP="00540EEC">
            <w:pPr>
              <w:ind w:left="425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Complimentary</w:t>
            </w:r>
          </w:p>
        </w:tc>
        <w:tc>
          <w:tcPr>
            <w:tcW w:w="3764" w:type="dxa"/>
          </w:tcPr>
          <w:p w14:paraId="67835A48" w14:textId="77777777" w:rsidR="00540EEC" w:rsidRDefault="00540EEC" w:rsidP="00540EEC">
            <w:pPr>
              <w:ind w:left="425"/>
              <w:rPr>
                <w:sz w:val="22"/>
                <w:szCs w:val="22"/>
                <w:lang w:val="es-ES"/>
              </w:rPr>
            </w:pPr>
          </w:p>
          <w:p w14:paraId="560C3B7B" w14:textId="6C71DEF5" w:rsidR="00540EEC" w:rsidRPr="005247BF" w:rsidRDefault="00540EEC" w:rsidP="00540EEC">
            <w:pPr>
              <w:ind w:left="425"/>
              <w:rPr>
                <w:sz w:val="22"/>
                <w:szCs w:val="22"/>
                <w:lang w:val="es-ES"/>
              </w:rPr>
            </w:pPr>
            <w:r w:rsidRPr="005D5CD3">
              <w:rPr>
                <w:sz w:val="22"/>
                <w:szCs w:val="22"/>
                <w:lang w:val="es-ES"/>
              </w:rPr>
              <w:t>Complimentary</w:t>
            </w:r>
          </w:p>
        </w:tc>
        <w:tc>
          <w:tcPr>
            <w:tcW w:w="3600" w:type="dxa"/>
            <w:shd w:val="clear" w:color="auto" w:fill="auto"/>
          </w:tcPr>
          <w:p w14:paraId="5E99BAC0" w14:textId="77777777" w:rsidR="00540EEC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046BAB53" w14:textId="352B70F8" w:rsidR="00540EEC" w:rsidRPr="005247BF" w:rsidRDefault="00540EEC" w:rsidP="00540EEC">
            <w:pPr>
              <w:jc w:val="center"/>
              <w:rPr>
                <w:sz w:val="22"/>
                <w:szCs w:val="22"/>
                <w:lang w:val="es-ES"/>
              </w:rPr>
            </w:pPr>
            <w:r w:rsidRPr="005D5CD3">
              <w:rPr>
                <w:sz w:val="22"/>
                <w:szCs w:val="22"/>
                <w:lang w:val="es-ES"/>
              </w:rPr>
              <w:t>Complimentary</w:t>
            </w:r>
          </w:p>
        </w:tc>
      </w:tr>
      <w:tr w:rsidR="005247BF" w:rsidRPr="005247BF" w14:paraId="7C802711" w14:textId="77777777" w:rsidTr="006863C2">
        <w:trPr>
          <w:trHeight w:val="561"/>
        </w:trPr>
        <w:tc>
          <w:tcPr>
            <w:tcW w:w="697" w:type="dxa"/>
            <w:shd w:val="clear" w:color="auto" w:fill="auto"/>
          </w:tcPr>
          <w:p w14:paraId="36A60A2A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5.</w:t>
            </w:r>
          </w:p>
        </w:tc>
        <w:tc>
          <w:tcPr>
            <w:tcW w:w="4037" w:type="dxa"/>
            <w:shd w:val="clear" w:color="auto" w:fill="auto"/>
          </w:tcPr>
          <w:p w14:paraId="1AE0C3A7" w14:textId="77777777" w:rsidR="005247BF" w:rsidRPr="005247BF" w:rsidRDefault="005247BF" w:rsidP="005247BF">
            <w:p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Sewaan Dewan Pembukaan &amp; Penutup / Program</w:t>
            </w:r>
          </w:p>
        </w:tc>
        <w:tc>
          <w:tcPr>
            <w:tcW w:w="3382" w:type="dxa"/>
          </w:tcPr>
          <w:p w14:paraId="35A5EBB6" w14:textId="77777777" w:rsidR="005247BF" w:rsidRDefault="005247BF" w:rsidP="00DD6BC1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1B4E4D89" w14:textId="39506CAD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764" w:type="dxa"/>
          </w:tcPr>
          <w:p w14:paraId="2A712EEB" w14:textId="77777777" w:rsidR="005247BF" w:rsidRDefault="005247BF" w:rsidP="00DD6BC1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18AB3623" w14:textId="5321ACE9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600" w:type="dxa"/>
            <w:shd w:val="clear" w:color="auto" w:fill="auto"/>
          </w:tcPr>
          <w:p w14:paraId="0D58587D" w14:textId="77777777" w:rsidR="00DD6BC1" w:rsidRDefault="00DD6BC1" w:rsidP="00DD6BC1">
            <w:pPr>
              <w:ind w:left="425"/>
              <w:jc w:val="center"/>
              <w:rPr>
                <w:sz w:val="22"/>
                <w:szCs w:val="22"/>
                <w:lang w:val="es-ES"/>
              </w:rPr>
            </w:pPr>
          </w:p>
          <w:p w14:paraId="2BCD4295" w14:textId="082BA4A7" w:rsidR="005247BF" w:rsidRPr="005247BF" w:rsidRDefault="00DD6BC1" w:rsidP="00DD6BC1">
            <w:pPr>
              <w:ind w:left="425"/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</w:tr>
      <w:tr w:rsidR="00DD6BC1" w:rsidRPr="005247BF" w14:paraId="20F11C5A" w14:textId="77777777" w:rsidTr="006863C2">
        <w:trPr>
          <w:trHeight w:val="700"/>
        </w:trPr>
        <w:tc>
          <w:tcPr>
            <w:tcW w:w="697" w:type="dxa"/>
            <w:shd w:val="clear" w:color="auto" w:fill="auto"/>
          </w:tcPr>
          <w:p w14:paraId="5B67A851" w14:textId="77777777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6.</w:t>
            </w:r>
          </w:p>
        </w:tc>
        <w:tc>
          <w:tcPr>
            <w:tcW w:w="4037" w:type="dxa"/>
            <w:shd w:val="clear" w:color="auto" w:fill="auto"/>
          </w:tcPr>
          <w:p w14:paraId="32B1100E" w14:textId="77777777" w:rsidR="00DD6BC1" w:rsidRPr="005247BF" w:rsidRDefault="00DD6BC1" w:rsidP="00DD6BC1">
            <w:p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Sewaan Bilik Kerja Sekretariat Sehari</w:t>
            </w:r>
          </w:p>
        </w:tc>
        <w:tc>
          <w:tcPr>
            <w:tcW w:w="3382" w:type="dxa"/>
          </w:tcPr>
          <w:p w14:paraId="537FC445" w14:textId="77777777" w:rsidR="00DD6BC1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4DC1C0C0" w14:textId="67997D54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764" w:type="dxa"/>
          </w:tcPr>
          <w:p w14:paraId="2B86E763" w14:textId="77777777" w:rsidR="00DD6BC1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1D0C7386" w14:textId="7167963B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  <w:tc>
          <w:tcPr>
            <w:tcW w:w="3600" w:type="dxa"/>
            <w:shd w:val="clear" w:color="auto" w:fill="auto"/>
          </w:tcPr>
          <w:p w14:paraId="1C61F35D" w14:textId="77777777" w:rsidR="00DD6BC1" w:rsidRDefault="00DD6BC1" w:rsidP="00DD6BC1">
            <w:pPr>
              <w:ind w:left="425"/>
              <w:jc w:val="center"/>
              <w:rPr>
                <w:sz w:val="22"/>
                <w:szCs w:val="22"/>
                <w:lang w:val="es-ES"/>
              </w:rPr>
            </w:pPr>
          </w:p>
          <w:p w14:paraId="01B89321" w14:textId="74C1F51F" w:rsidR="00DD6BC1" w:rsidRPr="005247BF" w:rsidRDefault="00DD6BC1" w:rsidP="00DD6BC1">
            <w:pPr>
              <w:jc w:val="center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-</w:t>
            </w:r>
          </w:p>
        </w:tc>
      </w:tr>
      <w:tr w:rsidR="005247BF" w:rsidRPr="005247BF" w14:paraId="0D57BFE7" w14:textId="77777777" w:rsidTr="006863C2">
        <w:trPr>
          <w:trHeight w:val="584"/>
        </w:trPr>
        <w:tc>
          <w:tcPr>
            <w:tcW w:w="697" w:type="dxa"/>
            <w:shd w:val="clear" w:color="auto" w:fill="auto"/>
          </w:tcPr>
          <w:p w14:paraId="5CD9677C" w14:textId="77777777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7.</w:t>
            </w:r>
          </w:p>
        </w:tc>
        <w:tc>
          <w:tcPr>
            <w:tcW w:w="4037" w:type="dxa"/>
            <w:shd w:val="clear" w:color="auto" w:fill="auto"/>
          </w:tcPr>
          <w:p w14:paraId="1B63F922" w14:textId="77777777" w:rsidR="005247BF" w:rsidRPr="005247BF" w:rsidRDefault="005247BF" w:rsidP="005247BF">
            <w:p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Sewaan Peralatan Audio Visual Sehari/basic</w:t>
            </w:r>
          </w:p>
          <w:p w14:paraId="65595535" w14:textId="77777777" w:rsidR="005247BF" w:rsidRPr="005247BF" w:rsidRDefault="005247BF" w:rsidP="005247BF">
            <w:pPr>
              <w:numPr>
                <w:ilvl w:val="0"/>
                <w:numId w:val="38"/>
              </w:num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1 Rostrum</w:t>
            </w:r>
          </w:p>
          <w:p w14:paraId="2F26B383" w14:textId="77777777" w:rsidR="005247BF" w:rsidRPr="005247BF" w:rsidRDefault="005247BF" w:rsidP="005247BF">
            <w:pPr>
              <w:numPr>
                <w:ilvl w:val="0"/>
                <w:numId w:val="38"/>
              </w:num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2 Microfon</w:t>
            </w:r>
          </w:p>
        </w:tc>
        <w:tc>
          <w:tcPr>
            <w:tcW w:w="3382" w:type="dxa"/>
          </w:tcPr>
          <w:p w14:paraId="36DA5952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5B61015D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7AC17996" w14:textId="71A17DB8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FOC</w:t>
            </w:r>
          </w:p>
        </w:tc>
        <w:tc>
          <w:tcPr>
            <w:tcW w:w="3764" w:type="dxa"/>
          </w:tcPr>
          <w:p w14:paraId="0D906C47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449F4419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6B6256E4" w14:textId="78969A02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FOC</w:t>
            </w:r>
          </w:p>
        </w:tc>
        <w:tc>
          <w:tcPr>
            <w:tcW w:w="3600" w:type="dxa"/>
            <w:shd w:val="clear" w:color="auto" w:fill="auto"/>
          </w:tcPr>
          <w:p w14:paraId="1ADF3633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26C27D77" w14:textId="77777777" w:rsidR="00DD6BC1" w:rsidRDefault="00DD6BC1" w:rsidP="005247BF">
            <w:pPr>
              <w:jc w:val="center"/>
              <w:rPr>
                <w:sz w:val="22"/>
                <w:szCs w:val="22"/>
                <w:lang w:val="es-ES"/>
              </w:rPr>
            </w:pPr>
          </w:p>
          <w:p w14:paraId="36AC5C25" w14:textId="002F043E" w:rsidR="005247BF" w:rsidRPr="005247BF" w:rsidRDefault="005247BF" w:rsidP="005247BF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>FOC</w:t>
            </w:r>
          </w:p>
        </w:tc>
      </w:tr>
      <w:tr w:rsidR="00307708" w:rsidRPr="005247BF" w14:paraId="3825B186" w14:textId="77777777" w:rsidTr="006863C2">
        <w:trPr>
          <w:trHeight w:val="824"/>
        </w:trPr>
        <w:tc>
          <w:tcPr>
            <w:tcW w:w="697" w:type="dxa"/>
            <w:shd w:val="clear" w:color="auto" w:fill="auto"/>
          </w:tcPr>
          <w:p w14:paraId="7A69A6D4" w14:textId="77777777" w:rsidR="00307708" w:rsidRPr="005247BF" w:rsidRDefault="00307708" w:rsidP="00307708">
            <w:pPr>
              <w:jc w:val="center"/>
              <w:rPr>
                <w:sz w:val="22"/>
                <w:szCs w:val="22"/>
                <w:lang w:val="es-ES"/>
              </w:rPr>
            </w:pPr>
            <w:r w:rsidRPr="005247BF">
              <w:rPr>
                <w:sz w:val="22"/>
                <w:szCs w:val="22"/>
                <w:lang w:val="es-ES"/>
              </w:rPr>
              <w:t xml:space="preserve">8. </w:t>
            </w:r>
          </w:p>
        </w:tc>
        <w:tc>
          <w:tcPr>
            <w:tcW w:w="4037" w:type="dxa"/>
            <w:shd w:val="clear" w:color="auto" w:fill="auto"/>
          </w:tcPr>
          <w:p w14:paraId="42320FC5" w14:textId="77777777" w:rsidR="00307708" w:rsidRPr="005247BF" w:rsidRDefault="00307708" w:rsidP="00307708">
            <w:pPr>
              <w:rPr>
                <w:b/>
                <w:sz w:val="22"/>
                <w:szCs w:val="22"/>
                <w:lang w:val="es-ES"/>
              </w:rPr>
            </w:pPr>
            <w:r w:rsidRPr="005247BF">
              <w:rPr>
                <w:b/>
                <w:sz w:val="22"/>
                <w:szCs w:val="22"/>
                <w:lang w:val="es-ES"/>
              </w:rPr>
              <w:t>Pengalaman</w:t>
            </w:r>
          </w:p>
        </w:tc>
        <w:tc>
          <w:tcPr>
            <w:tcW w:w="3382" w:type="dxa"/>
          </w:tcPr>
          <w:p w14:paraId="1593E30B" w14:textId="38C5DD70" w:rsidR="00307708" w:rsidRDefault="00307708" w:rsidP="00307708">
            <w:pPr>
              <w:pStyle w:val="ListParagraph"/>
              <w:numPr>
                <w:ilvl w:val="0"/>
                <w:numId w:val="39"/>
              </w:numPr>
              <w:ind w:left="269" w:hanging="269"/>
              <w:rPr>
                <w:sz w:val="22"/>
                <w:szCs w:val="22"/>
                <w:lang w:val="es-ES"/>
              </w:rPr>
            </w:pPr>
            <w:r w:rsidRPr="00DD6BC1">
              <w:rPr>
                <w:sz w:val="22"/>
                <w:szCs w:val="22"/>
                <w:lang w:val="es-ES"/>
              </w:rPr>
              <w:t xml:space="preserve">Pengalaman </w:t>
            </w:r>
            <w:r>
              <w:rPr>
                <w:sz w:val="22"/>
                <w:szCs w:val="22"/>
                <w:lang w:val="es-ES"/>
              </w:rPr>
              <w:t>Luas penganjuran program MPC Bengkel/seminar dan latihan termasuk tahun 2022 dan 2023.</w:t>
            </w:r>
          </w:p>
          <w:p w14:paraId="19CCF053" w14:textId="3EF04217" w:rsidR="00307708" w:rsidRDefault="00CF6D58" w:rsidP="00307708">
            <w:pPr>
              <w:pStyle w:val="ListParagraph"/>
              <w:numPr>
                <w:ilvl w:val="0"/>
                <w:numId w:val="39"/>
              </w:numPr>
              <w:ind w:left="269" w:hanging="269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Berdekatan dengan Pejabat/Rumah peserta</w:t>
            </w:r>
          </w:p>
          <w:p w14:paraId="22244C0B" w14:textId="692801FB" w:rsidR="00CF6D58" w:rsidRPr="00DD6BC1" w:rsidRDefault="00CF6D58" w:rsidP="00307708">
            <w:pPr>
              <w:pStyle w:val="ListParagraph"/>
              <w:numPr>
                <w:ilvl w:val="0"/>
                <w:numId w:val="39"/>
              </w:numPr>
              <w:ind w:left="269" w:hanging="269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Kemudahan Pengangkutan awam</w:t>
            </w:r>
          </w:p>
          <w:p w14:paraId="6579D4BE" w14:textId="77777777" w:rsidR="00307708" w:rsidRPr="005247BF" w:rsidRDefault="00307708" w:rsidP="00307708">
            <w:pPr>
              <w:jc w:val="center"/>
              <w:rPr>
                <w:sz w:val="22"/>
                <w:szCs w:val="22"/>
                <w:lang w:val="es-ES"/>
              </w:rPr>
            </w:pPr>
          </w:p>
        </w:tc>
        <w:tc>
          <w:tcPr>
            <w:tcW w:w="3764" w:type="dxa"/>
          </w:tcPr>
          <w:p w14:paraId="48857484" w14:textId="77777777" w:rsidR="00307708" w:rsidRDefault="00307708" w:rsidP="00CF6D58">
            <w:pPr>
              <w:pStyle w:val="ListParagraph"/>
              <w:numPr>
                <w:ilvl w:val="0"/>
                <w:numId w:val="39"/>
              </w:numPr>
              <w:ind w:left="281" w:hanging="281"/>
              <w:rPr>
                <w:sz w:val="22"/>
                <w:szCs w:val="22"/>
                <w:lang w:val="es-ES"/>
              </w:rPr>
            </w:pPr>
            <w:r w:rsidRPr="00CF6D58">
              <w:rPr>
                <w:sz w:val="22"/>
                <w:szCs w:val="22"/>
                <w:lang w:val="es-ES"/>
              </w:rPr>
              <w:t>Pengalaman</w:t>
            </w:r>
            <w:r w:rsidR="00CF6D58" w:rsidRPr="00CF6D58">
              <w:rPr>
                <w:sz w:val="22"/>
                <w:szCs w:val="22"/>
                <w:lang w:val="es-ES"/>
              </w:rPr>
              <w:t xml:space="preserve"> </w:t>
            </w:r>
            <w:r w:rsidRPr="00CF6D58">
              <w:rPr>
                <w:sz w:val="22"/>
                <w:szCs w:val="22"/>
                <w:lang w:val="es-ES"/>
              </w:rPr>
              <w:t>penganjuran program MPC Bengkel/seminar dan latihan termasuk tahun 2022 dan 2023.</w:t>
            </w:r>
          </w:p>
          <w:p w14:paraId="0DE35C43" w14:textId="10161F5C" w:rsidR="00CF6D58" w:rsidRPr="00CF6D58" w:rsidRDefault="00F3024B" w:rsidP="00CF6D58">
            <w:pPr>
              <w:pStyle w:val="ListParagraph"/>
              <w:numPr>
                <w:ilvl w:val="0"/>
                <w:numId w:val="39"/>
              </w:numPr>
              <w:ind w:left="281" w:hanging="281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Berdekatan Ibu Pejabat MPC</w:t>
            </w:r>
          </w:p>
        </w:tc>
        <w:tc>
          <w:tcPr>
            <w:tcW w:w="3600" w:type="dxa"/>
            <w:shd w:val="clear" w:color="auto" w:fill="auto"/>
          </w:tcPr>
          <w:p w14:paraId="47EE10EB" w14:textId="77777777" w:rsidR="00307708" w:rsidRDefault="00307708" w:rsidP="00F3024B">
            <w:pPr>
              <w:pStyle w:val="ListParagraph"/>
              <w:numPr>
                <w:ilvl w:val="0"/>
                <w:numId w:val="39"/>
              </w:numPr>
              <w:ind w:left="60" w:hanging="142"/>
              <w:rPr>
                <w:sz w:val="22"/>
                <w:szCs w:val="22"/>
                <w:lang w:val="es-ES"/>
              </w:rPr>
            </w:pPr>
            <w:r w:rsidRPr="00F3024B">
              <w:rPr>
                <w:sz w:val="22"/>
                <w:szCs w:val="22"/>
                <w:lang w:val="es-ES"/>
              </w:rPr>
              <w:t>Pengalaman</w:t>
            </w:r>
            <w:r w:rsidR="00F3024B" w:rsidRPr="00F3024B">
              <w:rPr>
                <w:sz w:val="22"/>
                <w:szCs w:val="22"/>
                <w:lang w:val="es-ES"/>
              </w:rPr>
              <w:t xml:space="preserve"> </w:t>
            </w:r>
            <w:r w:rsidRPr="00F3024B">
              <w:rPr>
                <w:sz w:val="22"/>
                <w:szCs w:val="22"/>
                <w:lang w:val="es-ES"/>
              </w:rPr>
              <w:t>penganjuran program MPC Bengkel/seminar dan latihan termasuk tahun 2022 dan 2023.</w:t>
            </w:r>
          </w:p>
          <w:p w14:paraId="665724A5" w14:textId="0826209E" w:rsidR="00F3024B" w:rsidRPr="00F3024B" w:rsidRDefault="00F3024B" w:rsidP="00F3024B">
            <w:pPr>
              <w:pStyle w:val="ListParagraph"/>
              <w:numPr>
                <w:ilvl w:val="0"/>
                <w:numId w:val="39"/>
              </w:numPr>
              <w:ind w:left="60" w:hanging="142"/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Agak jauh dari Ibu Pejabat MPC dan</w:t>
            </w:r>
            <w:r w:rsidR="00651AB3">
              <w:rPr>
                <w:sz w:val="22"/>
                <w:szCs w:val="22"/>
                <w:lang w:val="es-ES"/>
              </w:rPr>
              <w:t xml:space="preserve"> peserta yang berada di Kuala Lumpur</w:t>
            </w:r>
          </w:p>
        </w:tc>
      </w:tr>
    </w:tbl>
    <w:p w14:paraId="50E799F5" w14:textId="77777777" w:rsidR="00B0250E" w:rsidRPr="000A1DAA" w:rsidRDefault="00B0250E" w:rsidP="000A1DAA">
      <w:pPr>
        <w:tabs>
          <w:tab w:val="left" w:pos="3276"/>
        </w:tabs>
        <w:rPr>
          <w:sz w:val="20"/>
          <w:szCs w:val="20"/>
          <w:lang w:val="en-MY" w:eastAsia="en-MY"/>
        </w:rPr>
      </w:pPr>
    </w:p>
    <w:sectPr w:rsidR="00B0250E" w:rsidRPr="000A1DAA" w:rsidSect="005247BF">
      <w:pgSz w:w="16834" w:h="11909" w:orient="landscape" w:code="9"/>
      <w:pgMar w:top="426" w:right="1134" w:bottom="142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49030" w14:textId="77777777" w:rsidR="001F40F6" w:rsidRDefault="001F40F6">
      <w:r>
        <w:separator/>
      </w:r>
    </w:p>
  </w:endnote>
  <w:endnote w:type="continuationSeparator" w:id="0">
    <w:p w14:paraId="0630D548" w14:textId="77777777" w:rsidR="001F40F6" w:rsidRDefault="001F4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38D9E" w14:textId="77777777" w:rsidR="001F40F6" w:rsidRDefault="001F40F6">
      <w:r>
        <w:separator/>
      </w:r>
    </w:p>
  </w:footnote>
  <w:footnote w:type="continuationSeparator" w:id="0">
    <w:p w14:paraId="11F493E6" w14:textId="77777777" w:rsidR="001F40F6" w:rsidRDefault="001F4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5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65A81"/>
    <w:multiLevelType w:val="hybridMultilevel"/>
    <w:tmpl w:val="A7F62BC8"/>
    <w:lvl w:ilvl="0" w:tplc="4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8B29A6"/>
    <w:multiLevelType w:val="hybridMultilevel"/>
    <w:tmpl w:val="E5EAD6E8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5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9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353D9"/>
    <w:multiLevelType w:val="hybridMultilevel"/>
    <w:tmpl w:val="ED9AF2F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3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D84C66"/>
    <w:multiLevelType w:val="hybridMultilevel"/>
    <w:tmpl w:val="4B76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199800">
    <w:abstractNumId w:val="10"/>
  </w:num>
  <w:num w:numId="2" w16cid:durableId="562568498">
    <w:abstractNumId w:val="20"/>
  </w:num>
  <w:num w:numId="3" w16cid:durableId="627323513">
    <w:abstractNumId w:val="31"/>
  </w:num>
  <w:num w:numId="4" w16cid:durableId="1753046853">
    <w:abstractNumId w:val="13"/>
  </w:num>
  <w:num w:numId="5" w16cid:durableId="237906434">
    <w:abstractNumId w:val="23"/>
  </w:num>
  <w:num w:numId="6" w16cid:durableId="2037151554">
    <w:abstractNumId w:val="2"/>
  </w:num>
  <w:num w:numId="7" w16cid:durableId="404375083">
    <w:abstractNumId w:val="1"/>
  </w:num>
  <w:num w:numId="8" w16cid:durableId="1997344674">
    <w:abstractNumId w:val="34"/>
  </w:num>
  <w:num w:numId="9" w16cid:durableId="760679356">
    <w:abstractNumId w:val="14"/>
  </w:num>
  <w:num w:numId="10" w16cid:durableId="1407144289">
    <w:abstractNumId w:val="27"/>
  </w:num>
  <w:num w:numId="11" w16cid:durableId="80447296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0129112">
    <w:abstractNumId w:val="12"/>
  </w:num>
  <w:num w:numId="13" w16cid:durableId="1493638121">
    <w:abstractNumId w:val="15"/>
  </w:num>
  <w:num w:numId="14" w16cid:durableId="1459255731">
    <w:abstractNumId w:val="17"/>
  </w:num>
  <w:num w:numId="15" w16cid:durableId="945574129">
    <w:abstractNumId w:val="37"/>
  </w:num>
  <w:num w:numId="16" w16cid:durableId="273288653">
    <w:abstractNumId w:val="33"/>
  </w:num>
  <w:num w:numId="17" w16cid:durableId="858854284">
    <w:abstractNumId w:val="4"/>
  </w:num>
  <w:num w:numId="18" w16cid:durableId="433791152">
    <w:abstractNumId w:val="32"/>
  </w:num>
  <w:num w:numId="19" w16cid:durableId="148253864">
    <w:abstractNumId w:val="19"/>
  </w:num>
  <w:num w:numId="20" w16cid:durableId="452869219">
    <w:abstractNumId w:val="29"/>
  </w:num>
  <w:num w:numId="21" w16cid:durableId="1682508145">
    <w:abstractNumId w:val="16"/>
  </w:num>
  <w:num w:numId="22" w16cid:durableId="714039029">
    <w:abstractNumId w:val="7"/>
  </w:num>
  <w:num w:numId="23" w16cid:durableId="548490157">
    <w:abstractNumId w:val="5"/>
  </w:num>
  <w:num w:numId="24" w16cid:durableId="452988006">
    <w:abstractNumId w:val="22"/>
  </w:num>
  <w:num w:numId="25" w16cid:durableId="806750490">
    <w:abstractNumId w:val="28"/>
  </w:num>
  <w:num w:numId="26" w16cid:durableId="978846387">
    <w:abstractNumId w:val="3"/>
  </w:num>
  <w:num w:numId="27" w16cid:durableId="1777749901">
    <w:abstractNumId w:val="6"/>
  </w:num>
  <w:num w:numId="28" w16cid:durableId="690494105">
    <w:abstractNumId w:val="0"/>
  </w:num>
  <w:num w:numId="29" w16cid:durableId="561215878">
    <w:abstractNumId w:val="36"/>
  </w:num>
  <w:num w:numId="30" w16cid:durableId="2028484756">
    <w:abstractNumId w:val="21"/>
  </w:num>
  <w:num w:numId="31" w16cid:durableId="871724709">
    <w:abstractNumId w:val="26"/>
  </w:num>
  <w:num w:numId="32" w16cid:durableId="160126573">
    <w:abstractNumId w:val="8"/>
  </w:num>
  <w:num w:numId="33" w16cid:durableId="1663584393">
    <w:abstractNumId w:val="25"/>
  </w:num>
  <w:num w:numId="34" w16cid:durableId="760487927">
    <w:abstractNumId w:val="9"/>
  </w:num>
  <w:num w:numId="35" w16cid:durableId="1447382900">
    <w:abstractNumId w:val="18"/>
  </w:num>
  <w:num w:numId="36" w16cid:durableId="933631241">
    <w:abstractNumId w:val="11"/>
  </w:num>
  <w:num w:numId="37" w16cid:durableId="868836809">
    <w:abstractNumId w:val="24"/>
  </w:num>
  <w:num w:numId="38" w16cid:durableId="799617595">
    <w:abstractNumId w:val="38"/>
  </w:num>
  <w:num w:numId="39" w16cid:durableId="1515877339">
    <w:abstractNumId w:val="3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3468"/>
    <w:rsid w:val="0000453E"/>
    <w:rsid w:val="00004688"/>
    <w:rsid w:val="00006466"/>
    <w:rsid w:val="0001140E"/>
    <w:rsid w:val="00012D32"/>
    <w:rsid w:val="00013F01"/>
    <w:rsid w:val="00014749"/>
    <w:rsid w:val="00014C28"/>
    <w:rsid w:val="00014DC5"/>
    <w:rsid w:val="0001746E"/>
    <w:rsid w:val="00017C7E"/>
    <w:rsid w:val="00017DF9"/>
    <w:rsid w:val="00020026"/>
    <w:rsid w:val="00021907"/>
    <w:rsid w:val="00023895"/>
    <w:rsid w:val="00027674"/>
    <w:rsid w:val="000302BD"/>
    <w:rsid w:val="00031677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576B"/>
    <w:rsid w:val="0004632B"/>
    <w:rsid w:val="00046ABC"/>
    <w:rsid w:val="00050229"/>
    <w:rsid w:val="00050F28"/>
    <w:rsid w:val="00051184"/>
    <w:rsid w:val="00051D7F"/>
    <w:rsid w:val="00052BB0"/>
    <w:rsid w:val="00055890"/>
    <w:rsid w:val="00060F84"/>
    <w:rsid w:val="00065223"/>
    <w:rsid w:val="000659E0"/>
    <w:rsid w:val="0006649A"/>
    <w:rsid w:val="00070068"/>
    <w:rsid w:val="00070800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7D27"/>
    <w:rsid w:val="000911D2"/>
    <w:rsid w:val="0009392D"/>
    <w:rsid w:val="00095E86"/>
    <w:rsid w:val="000965E9"/>
    <w:rsid w:val="000A04A6"/>
    <w:rsid w:val="000A1DAA"/>
    <w:rsid w:val="000A226C"/>
    <w:rsid w:val="000A2525"/>
    <w:rsid w:val="000B082F"/>
    <w:rsid w:val="000B08DF"/>
    <w:rsid w:val="000B1F6B"/>
    <w:rsid w:val="000B4DEB"/>
    <w:rsid w:val="000B5148"/>
    <w:rsid w:val="000B6A7A"/>
    <w:rsid w:val="000B75F4"/>
    <w:rsid w:val="000C4069"/>
    <w:rsid w:val="000C49EC"/>
    <w:rsid w:val="000C4AB9"/>
    <w:rsid w:val="000C545D"/>
    <w:rsid w:val="000C59BE"/>
    <w:rsid w:val="000C79C2"/>
    <w:rsid w:val="000D0A07"/>
    <w:rsid w:val="000D3532"/>
    <w:rsid w:val="000D4201"/>
    <w:rsid w:val="000D5608"/>
    <w:rsid w:val="000D757B"/>
    <w:rsid w:val="000D7A85"/>
    <w:rsid w:val="000E0256"/>
    <w:rsid w:val="000E23CC"/>
    <w:rsid w:val="000E2620"/>
    <w:rsid w:val="000E29FC"/>
    <w:rsid w:val="000E37B8"/>
    <w:rsid w:val="000E5145"/>
    <w:rsid w:val="000F1EDD"/>
    <w:rsid w:val="000F2C9A"/>
    <w:rsid w:val="000F3ABD"/>
    <w:rsid w:val="000F5A66"/>
    <w:rsid w:val="0010206A"/>
    <w:rsid w:val="00103A7A"/>
    <w:rsid w:val="00105070"/>
    <w:rsid w:val="0010513B"/>
    <w:rsid w:val="00110526"/>
    <w:rsid w:val="00113650"/>
    <w:rsid w:val="00113DAF"/>
    <w:rsid w:val="00114192"/>
    <w:rsid w:val="0012070A"/>
    <w:rsid w:val="00120ACE"/>
    <w:rsid w:val="00120AF7"/>
    <w:rsid w:val="0012352C"/>
    <w:rsid w:val="00126673"/>
    <w:rsid w:val="0012710D"/>
    <w:rsid w:val="00127B41"/>
    <w:rsid w:val="00127C60"/>
    <w:rsid w:val="0013052A"/>
    <w:rsid w:val="00133B46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487E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2E08"/>
    <w:rsid w:val="00164A0D"/>
    <w:rsid w:val="00164D63"/>
    <w:rsid w:val="0016567E"/>
    <w:rsid w:val="00165831"/>
    <w:rsid w:val="00165E34"/>
    <w:rsid w:val="00167219"/>
    <w:rsid w:val="001678C5"/>
    <w:rsid w:val="00170307"/>
    <w:rsid w:val="001712D4"/>
    <w:rsid w:val="00171323"/>
    <w:rsid w:val="00171C01"/>
    <w:rsid w:val="00173D58"/>
    <w:rsid w:val="001750F9"/>
    <w:rsid w:val="00176B6B"/>
    <w:rsid w:val="00182258"/>
    <w:rsid w:val="00183CE8"/>
    <w:rsid w:val="0018467A"/>
    <w:rsid w:val="00184778"/>
    <w:rsid w:val="00184F38"/>
    <w:rsid w:val="001859FD"/>
    <w:rsid w:val="0018627C"/>
    <w:rsid w:val="00187701"/>
    <w:rsid w:val="00194BAF"/>
    <w:rsid w:val="001959F4"/>
    <w:rsid w:val="001A0659"/>
    <w:rsid w:val="001A104A"/>
    <w:rsid w:val="001A282A"/>
    <w:rsid w:val="001A40AE"/>
    <w:rsid w:val="001A431B"/>
    <w:rsid w:val="001A5319"/>
    <w:rsid w:val="001A7475"/>
    <w:rsid w:val="001A7F0D"/>
    <w:rsid w:val="001B0C3B"/>
    <w:rsid w:val="001B143B"/>
    <w:rsid w:val="001B1B19"/>
    <w:rsid w:val="001B34BF"/>
    <w:rsid w:val="001C097A"/>
    <w:rsid w:val="001C2718"/>
    <w:rsid w:val="001C4481"/>
    <w:rsid w:val="001C50F7"/>
    <w:rsid w:val="001C6F3C"/>
    <w:rsid w:val="001D0C62"/>
    <w:rsid w:val="001D145C"/>
    <w:rsid w:val="001D1F61"/>
    <w:rsid w:val="001D30BA"/>
    <w:rsid w:val="001D484D"/>
    <w:rsid w:val="001D4D41"/>
    <w:rsid w:val="001E2867"/>
    <w:rsid w:val="001E297D"/>
    <w:rsid w:val="001E29B4"/>
    <w:rsid w:val="001E3CB5"/>
    <w:rsid w:val="001E6126"/>
    <w:rsid w:val="001E7AD1"/>
    <w:rsid w:val="001F40F6"/>
    <w:rsid w:val="001F7D08"/>
    <w:rsid w:val="00205F0F"/>
    <w:rsid w:val="00206FE7"/>
    <w:rsid w:val="002077D7"/>
    <w:rsid w:val="00210E84"/>
    <w:rsid w:val="002113BD"/>
    <w:rsid w:val="0021250E"/>
    <w:rsid w:val="00212721"/>
    <w:rsid w:val="00213993"/>
    <w:rsid w:val="00215448"/>
    <w:rsid w:val="00215C03"/>
    <w:rsid w:val="00215EC2"/>
    <w:rsid w:val="00215FDA"/>
    <w:rsid w:val="002162B7"/>
    <w:rsid w:val="002169CD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A3A"/>
    <w:rsid w:val="002317C7"/>
    <w:rsid w:val="00232AAB"/>
    <w:rsid w:val="00232F61"/>
    <w:rsid w:val="00233D94"/>
    <w:rsid w:val="002402C5"/>
    <w:rsid w:val="00240E4A"/>
    <w:rsid w:val="00241768"/>
    <w:rsid w:val="00241F29"/>
    <w:rsid w:val="00242221"/>
    <w:rsid w:val="002437CC"/>
    <w:rsid w:val="00243E7C"/>
    <w:rsid w:val="00244BFE"/>
    <w:rsid w:val="0024602B"/>
    <w:rsid w:val="00246AEC"/>
    <w:rsid w:val="00247B36"/>
    <w:rsid w:val="00250393"/>
    <w:rsid w:val="00250516"/>
    <w:rsid w:val="00251019"/>
    <w:rsid w:val="0025201C"/>
    <w:rsid w:val="0025416D"/>
    <w:rsid w:val="00260FC6"/>
    <w:rsid w:val="0026116D"/>
    <w:rsid w:val="00264060"/>
    <w:rsid w:val="002657FD"/>
    <w:rsid w:val="00271010"/>
    <w:rsid w:val="00271BB8"/>
    <w:rsid w:val="002748A1"/>
    <w:rsid w:val="0027734E"/>
    <w:rsid w:val="002801DA"/>
    <w:rsid w:val="00280847"/>
    <w:rsid w:val="002816CF"/>
    <w:rsid w:val="00282F1B"/>
    <w:rsid w:val="00284443"/>
    <w:rsid w:val="00284802"/>
    <w:rsid w:val="00285CB5"/>
    <w:rsid w:val="00285DBC"/>
    <w:rsid w:val="00286AAE"/>
    <w:rsid w:val="00286D36"/>
    <w:rsid w:val="00286F4D"/>
    <w:rsid w:val="0029133F"/>
    <w:rsid w:val="002937C7"/>
    <w:rsid w:val="0029705B"/>
    <w:rsid w:val="002A34A9"/>
    <w:rsid w:val="002A34B6"/>
    <w:rsid w:val="002A35EF"/>
    <w:rsid w:val="002A4C8B"/>
    <w:rsid w:val="002A620F"/>
    <w:rsid w:val="002B16A2"/>
    <w:rsid w:val="002B1E50"/>
    <w:rsid w:val="002B2786"/>
    <w:rsid w:val="002B4D6D"/>
    <w:rsid w:val="002B5A02"/>
    <w:rsid w:val="002B7CDE"/>
    <w:rsid w:val="002C1D7B"/>
    <w:rsid w:val="002C244E"/>
    <w:rsid w:val="002C401C"/>
    <w:rsid w:val="002C4203"/>
    <w:rsid w:val="002C4669"/>
    <w:rsid w:val="002C6132"/>
    <w:rsid w:val="002D0793"/>
    <w:rsid w:val="002D0D46"/>
    <w:rsid w:val="002D1E36"/>
    <w:rsid w:val="002D2396"/>
    <w:rsid w:val="002D253C"/>
    <w:rsid w:val="002D3151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2F44"/>
    <w:rsid w:val="002E6036"/>
    <w:rsid w:val="002E67DF"/>
    <w:rsid w:val="002E6F70"/>
    <w:rsid w:val="002E7865"/>
    <w:rsid w:val="002F1B0C"/>
    <w:rsid w:val="002F2412"/>
    <w:rsid w:val="002F42AA"/>
    <w:rsid w:val="002F4597"/>
    <w:rsid w:val="002F5BF3"/>
    <w:rsid w:val="002F7254"/>
    <w:rsid w:val="00303F98"/>
    <w:rsid w:val="003050CA"/>
    <w:rsid w:val="003068C7"/>
    <w:rsid w:val="00306ECF"/>
    <w:rsid w:val="00307708"/>
    <w:rsid w:val="00307807"/>
    <w:rsid w:val="00310902"/>
    <w:rsid w:val="0031298D"/>
    <w:rsid w:val="00312994"/>
    <w:rsid w:val="00312AB6"/>
    <w:rsid w:val="00314AB9"/>
    <w:rsid w:val="003151E6"/>
    <w:rsid w:val="00315256"/>
    <w:rsid w:val="00316325"/>
    <w:rsid w:val="0031757B"/>
    <w:rsid w:val="003179EE"/>
    <w:rsid w:val="003223C7"/>
    <w:rsid w:val="003272D8"/>
    <w:rsid w:val="00327C00"/>
    <w:rsid w:val="0033043B"/>
    <w:rsid w:val="003311BB"/>
    <w:rsid w:val="003370E3"/>
    <w:rsid w:val="003373EB"/>
    <w:rsid w:val="00337958"/>
    <w:rsid w:val="00340B54"/>
    <w:rsid w:val="003410BE"/>
    <w:rsid w:val="003425FF"/>
    <w:rsid w:val="00347A3E"/>
    <w:rsid w:val="00347D9E"/>
    <w:rsid w:val="00350E55"/>
    <w:rsid w:val="00352039"/>
    <w:rsid w:val="0035346A"/>
    <w:rsid w:val="00353A9E"/>
    <w:rsid w:val="003565F5"/>
    <w:rsid w:val="00356CE5"/>
    <w:rsid w:val="00361DEB"/>
    <w:rsid w:val="00363111"/>
    <w:rsid w:val="003637D1"/>
    <w:rsid w:val="003639DE"/>
    <w:rsid w:val="00364BE6"/>
    <w:rsid w:val="00364C78"/>
    <w:rsid w:val="00364FE4"/>
    <w:rsid w:val="00365B54"/>
    <w:rsid w:val="00367323"/>
    <w:rsid w:val="0037043C"/>
    <w:rsid w:val="0037215A"/>
    <w:rsid w:val="003729FD"/>
    <w:rsid w:val="00376B90"/>
    <w:rsid w:val="00376EBC"/>
    <w:rsid w:val="0037739C"/>
    <w:rsid w:val="00380238"/>
    <w:rsid w:val="003813C4"/>
    <w:rsid w:val="003813CB"/>
    <w:rsid w:val="00382B29"/>
    <w:rsid w:val="00383087"/>
    <w:rsid w:val="00384A6A"/>
    <w:rsid w:val="00384BDB"/>
    <w:rsid w:val="003856A9"/>
    <w:rsid w:val="003858B8"/>
    <w:rsid w:val="00390F52"/>
    <w:rsid w:val="0039208F"/>
    <w:rsid w:val="00396D1F"/>
    <w:rsid w:val="003A019C"/>
    <w:rsid w:val="003A360E"/>
    <w:rsid w:val="003A3FA6"/>
    <w:rsid w:val="003A424F"/>
    <w:rsid w:val="003A4756"/>
    <w:rsid w:val="003A47F6"/>
    <w:rsid w:val="003A4EE1"/>
    <w:rsid w:val="003A4F3A"/>
    <w:rsid w:val="003A5098"/>
    <w:rsid w:val="003A7360"/>
    <w:rsid w:val="003B000C"/>
    <w:rsid w:val="003B0212"/>
    <w:rsid w:val="003B0593"/>
    <w:rsid w:val="003B05A1"/>
    <w:rsid w:val="003B2959"/>
    <w:rsid w:val="003B2BEF"/>
    <w:rsid w:val="003B51A1"/>
    <w:rsid w:val="003B5BBC"/>
    <w:rsid w:val="003B79EE"/>
    <w:rsid w:val="003B7FA4"/>
    <w:rsid w:val="003C0923"/>
    <w:rsid w:val="003C0FA8"/>
    <w:rsid w:val="003C2305"/>
    <w:rsid w:val="003C3CFF"/>
    <w:rsid w:val="003C3E61"/>
    <w:rsid w:val="003C51D4"/>
    <w:rsid w:val="003C554C"/>
    <w:rsid w:val="003C56C1"/>
    <w:rsid w:val="003D0DC1"/>
    <w:rsid w:val="003D40E5"/>
    <w:rsid w:val="003D4194"/>
    <w:rsid w:val="003D6DE3"/>
    <w:rsid w:val="003D7AA5"/>
    <w:rsid w:val="003E1DE6"/>
    <w:rsid w:val="003E39C9"/>
    <w:rsid w:val="003E4938"/>
    <w:rsid w:val="003F009F"/>
    <w:rsid w:val="003F041C"/>
    <w:rsid w:val="003F0DB9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3B00"/>
    <w:rsid w:val="00414C0E"/>
    <w:rsid w:val="00414FC4"/>
    <w:rsid w:val="0041698D"/>
    <w:rsid w:val="004207AC"/>
    <w:rsid w:val="00420912"/>
    <w:rsid w:val="00421FA3"/>
    <w:rsid w:val="004224B5"/>
    <w:rsid w:val="00423419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D07"/>
    <w:rsid w:val="0043331D"/>
    <w:rsid w:val="00440367"/>
    <w:rsid w:val="004407DF"/>
    <w:rsid w:val="004409B4"/>
    <w:rsid w:val="0044225E"/>
    <w:rsid w:val="00442548"/>
    <w:rsid w:val="004468D0"/>
    <w:rsid w:val="004475B0"/>
    <w:rsid w:val="00450A93"/>
    <w:rsid w:val="0045151F"/>
    <w:rsid w:val="00451702"/>
    <w:rsid w:val="00452717"/>
    <w:rsid w:val="00452E41"/>
    <w:rsid w:val="0045487A"/>
    <w:rsid w:val="00455816"/>
    <w:rsid w:val="00455A45"/>
    <w:rsid w:val="00457E48"/>
    <w:rsid w:val="00461E0D"/>
    <w:rsid w:val="0046281C"/>
    <w:rsid w:val="00462BDB"/>
    <w:rsid w:val="00466AFC"/>
    <w:rsid w:val="00466BD1"/>
    <w:rsid w:val="0046788B"/>
    <w:rsid w:val="00470C5C"/>
    <w:rsid w:val="00471073"/>
    <w:rsid w:val="00471130"/>
    <w:rsid w:val="0047119D"/>
    <w:rsid w:val="00476400"/>
    <w:rsid w:val="00476664"/>
    <w:rsid w:val="004768CB"/>
    <w:rsid w:val="00476FE6"/>
    <w:rsid w:val="00477A64"/>
    <w:rsid w:val="00480678"/>
    <w:rsid w:val="004806EF"/>
    <w:rsid w:val="0048107E"/>
    <w:rsid w:val="004856D6"/>
    <w:rsid w:val="00486453"/>
    <w:rsid w:val="004867B9"/>
    <w:rsid w:val="00486971"/>
    <w:rsid w:val="00490B06"/>
    <w:rsid w:val="00490FC5"/>
    <w:rsid w:val="00495DD8"/>
    <w:rsid w:val="004964C5"/>
    <w:rsid w:val="004973E6"/>
    <w:rsid w:val="004A0B9E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A740B"/>
    <w:rsid w:val="004B0A39"/>
    <w:rsid w:val="004B1A5C"/>
    <w:rsid w:val="004B2D28"/>
    <w:rsid w:val="004B2FFD"/>
    <w:rsid w:val="004B3589"/>
    <w:rsid w:val="004B3808"/>
    <w:rsid w:val="004B5334"/>
    <w:rsid w:val="004B53E2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4E16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459B"/>
    <w:rsid w:val="005045D7"/>
    <w:rsid w:val="00504F8C"/>
    <w:rsid w:val="00505569"/>
    <w:rsid w:val="0050716F"/>
    <w:rsid w:val="005071C6"/>
    <w:rsid w:val="0051045D"/>
    <w:rsid w:val="00511CCC"/>
    <w:rsid w:val="00512A4D"/>
    <w:rsid w:val="005140F8"/>
    <w:rsid w:val="00514790"/>
    <w:rsid w:val="00514C15"/>
    <w:rsid w:val="00514FD4"/>
    <w:rsid w:val="005156FA"/>
    <w:rsid w:val="00515A25"/>
    <w:rsid w:val="00515E06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47BF"/>
    <w:rsid w:val="00525D75"/>
    <w:rsid w:val="0053011A"/>
    <w:rsid w:val="00540EEC"/>
    <w:rsid w:val="00542575"/>
    <w:rsid w:val="00542769"/>
    <w:rsid w:val="005427D7"/>
    <w:rsid w:val="005434CC"/>
    <w:rsid w:val="00543FD2"/>
    <w:rsid w:val="005441BD"/>
    <w:rsid w:val="005477A5"/>
    <w:rsid w:val="005479DC"/>
    <w:rsid w:val="00550C64"/>
    <w:rsid w:val="0055299F"/>
    <w:rsid w:val="005577BC"/>
    <w:rsid w:val="00564701"/>
    <w:rsid w:val="00564C94"/>
    <w:rsid w:val="00564F45"/>
    <w:rsid w:val="005662E4"/>
    <w:rsid w:val="005669A5"/>
    <w:rsid w:val="00567131"/>
    <w:rsid w:val="0057036E"/>
    <w:rsid w:val="0057066F"/>
    <w:rsid w:val="00570752"/>
    <w:rsid w:val="00572B0F"/>
    <w:rsid w:val="00575558"/>
    <w:rsid w:val="00580FDB"/>
    <w:rsid w:val="0058303A"/>
    <w:rsid w:val="00584828"/>
    <w:rsid w:val="005862BD"/>
    <w:rsid w:val="0058710C"/>
    <w:rsid w:val="00587764"/>
    <w:rsid w:val="00587DBF"/>
    <w:rsid w:val="00594B13"/>
    <w:rsid w:val="00594BC1"/>
    <w:rsid w:val="0059573A"/>
    <w:rsid w:val="00595B14"/>
    <w:rsid w:val="00595BD1"/>
    <w:rsid w:val="00595CFA"/>
    <w:rsid w:val="005964A0"/>
    <w:rsid w:val="0059673E"/>
    <w:rsid w:val="00596920"/>
    <w:rsid w:val="00596A8D"/>
    <w:rsid w:val="00596B04"/>
    <w:rsid w:val="00597AD5"/>
    <w:rsid w:val="005A0C4F"/>
    <w:rsid w:val="005A1FC7"/>
    <w:rsid w:val="005A3190"/>
    <w:rsid w:val="005A3B2C"/>
    <w:rsid w:val="005A649A"/>
    <w:rsid w:val="005B0B41"/>
    <w:rsid w:val="005B1717"/>
    <w:rsid w:val="005B3C16"/>
    <w:rsid w:val="005B5282"/>
    <w:rsid w:val="005B52EA"/>
    <w:rsid w:val="005C1CDD"/>
    <w:rsid w:val="005D03E3"/>
    <w:rsid w:val="005D2727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552A"/>
    <w:rsid w:val="005E68B2"/>
    <w:rsid w:val="005E7C3F"/>
    <w:rsid w:val="005F05BC"/>
    <w:rsid w:val="005F20D7"/>
    <w:rsid w:val="005F5C4F"/>
    <w:rsid w:val="005F6744"/>
    <w:rsid w:val="005F7F67"/>
    <w:rsid w:val="006004B5"/>
    <w:rsid w:val="00600E5A"/>
    <w:rsid w:val="00602557"/>
    <w:rsid w:val="00604565"/>
    <w:rsid w:val="00604AD4"/>
    <w:rsid w:val="00604DD1"/>
    <w:rsid w:val="00605052"/>
    <w:rsid w:val="00605A35"/>
    <w:rsid w:val="00605D05"/>
    <w:rsid w:val="00606AAF"/>
    <w:rsid w:val="00606CF5"/>
    <w:rsid w:val="0060728E"/>
    <w:rsid w:val="006077E4"/>
    <w:rsid w:val="00607DE0"/>
    <w:rsid w:val="00610069"/>
    <w:rsid w:val="00611271"/>
    <w:rsid w:val="0061263D"/>
    <w:rsid w:val="00612968"/>
    <w:rsid w:val="00612D53"/>
    <w:rsid w:val="006151EE"/>
    <w:rsid w:val="00617B33"/>
    <w:rsid w:val="00617B7C"/>
    <w:rsid w:val="0062081D"/>
    <w:rsid w:val="006214C0"/>
    <w:rsid w:val="006214D2"/>
    <w:rsid w:val="00624ED9"/>
    <w:rsid w:val="006259FC"/>
    <w:rsid w:val="00625FB2"/>
    <w:rsid w:val="00627ACE"/>
    <w:rsid w:val="00627B10"/>
    <w:rsid w:val="006301DD"/>
    <w:rsid w:val="00631CDD"/>
    <w:rsid w:val="00637CF3"/>
    <w:rsid w:val="00641D78"/>
    <w:rsid w:val="00643CD6"/>
    <w:rsid w:val="006500DD"/>
    <w:rsid w:val="00650E65"/>
    <w:rsid w:val="00651912"/>
    <w:rsid w:val="0065198B"/>
    <w:rsid w:val="00651AB3"/>
    <w:rsid w:val="00652D5F"/>
    <w:rsid w:val="00652DFD"/>
    <w:rsid w:val="00653BE4"/>
    <w:rsid w:val="006555D4"/>
    <w:rsid w:val="0065736F"/>
    <w:rsid w:val="00657521"/>
    <w:rsid w:val="00661AC6"/>
    <w:rsid w:val="00661F19"/>
    <w:rsid w:val="00661F5E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52AA"/>
    <w:rsid w:val="006861F5"/>
    <w:rsid w:val="00691359"/>
    <w:rsid w:val="00692572"/>
    <w:rsid w:val="006935EB"/>
    <w:rsid w:val="00693925"/>
    <w:rsid w:val="00695E98"/>
    <w:rsid w:val="006A2CC3"/>
    <w:rsid w:val="006A43C3"/>
    <w:rsid w:val="006A522E"/>
    <w:rsid w:val="006A5CCB"/>
    <w:rsid w:val="006A66F0"/>
    <w:rsid w:val="006B2D82"/>
    <w:rsid w:val="006B7781"/>
    <w:rsid w:val="006C0054"/>
    <w:rsid w:val="006C0281"/>
    <w:rsid w:val="006C5029"/>
    <w:rsid w:val="006D36BB"/>
    <w:rsid w:val="006D430D"/>
    <w:rsid w:val="006D4CF6"/>
    <w:rsid w:val="006D4F20"/>
    <w:rsid w:val="006D646F"/>
    <w:rsid w:val="006D67AE"/>
    <w:rsid w:val="006D71DC"/>
    <w:rsid w:val="006E104B"/>
    <w:rsid w:val="006E1329"/>
    <w:rsid w:val="006E6FC9"/>
    <w:rsid w:val="006F02D5"/>
    <w:rsid w:val="006F0B91"/>
    <w:rsid w:val="006F117F"/>
    <w:rsid w:val="006F1749"/>
    <w:rsid w:val="006F28AA"/>
    <w:rsid w:val="006F3087"/>
    <w:rsid w:val="006F315E"/>
    <w:rsid w:val="006F3568"/>
    <w:rsid w:val="006F36A5"/>
    <w:rsid w:val="006F3F32"/>
    <w:rsid w:val="006F43A3"/>
    <w:rsid w:val="007001C4"/>
    <w:rsid w:val="007014B0"/>
    <w:rsid w:val="007040BB"/>
    <w:rsid w:val="00705A5B"/>
    <w:rsid w:val="00705B0E"/>
    <w:rsid w:val="00706A27"/>
    <w:rsid w:val="00711426"/>
    <w:rsid w:val="007125FE"/>
    <w:rsid w:val="00714E99"/>
    <w:rsid w:val="00715083"/>
    <w:rsid w:val="00715984"/>
    <w:rsid w:val="007161C5"/>
    <w:rsid w:val="007167B7"/>
    <w:rsid w:val="00717C03"/>
    <w:rsid w:val="007204D5"/>
    <w:rsid w:val="00721726"/>
    <w:rsid w:val="00721F60"/>
    <w:rsid w:val="00721F6B"/>
    <w:rsid w:val="00722563"/>
    <w:rsid w:val="0072528F"/>
    <w:rsid w:val="007274D7"/>
    <w:rsid w:val="00730CC3"/>
    <w:rsid w:val="00732722"/>
    <w:rsid w:val="007340FA"/>
    <w:rsid w:val="00734BEA"/>
    <w:rsid w:val="00735312"/>
    <w:rsid w:val="00736937"/>
    <w:rsid w:val="00736D90"/>
    <w:rsid w:val="00737675"/>
    <w:rsid w:val="0074098C"/>
    <w:rsid w:val="0074586C"/>
    <w:rsid w:val="00746584"/>
    <w:rsid w:val="007514B5"/>
    <w:rsid w:val="007548A9"/>
    <w:rsid w:val="00755FA7"/>
    <w:rsid w:val="00761A9B"/>
    <w:rsid w:val="007625CF"/>
    <w:rsid w:val="00762D2B"/>
    <w:rsid w:val="00764574"/>
    <w:rsid w:val="007672F3"/>
    <w:rsid w:val="00767EE3"/>
    <w:rsid w:val="00773D25"/>
    <w:rsid w:val="00775B9A"/>
    <w:rsid w:val="00781CF3"/>
    <w:rsid w:val="0078241D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B04BC"/>
    <w:rsid w:val="007B0A98"/>
    <w:rsid w:val="007B1827"/>
    <w:rsid w:val="007B31DA"/>
    <w:rsid w:val="007B3FF8"/>
    <w:rsid w:val="007B4392"/>
    <w:rsid w:val="007C033A"/>
    <w:rsid w:val="007C03B0"/>
    <w:rsid w:val="007C0A8B"/>
    <w:rsid w:val="007C0B2B"/>
    <w:rsid w:val="007C12B7"/>
    <w:rsid w:val="007C153A"/>
    <w:rsid w:val="007C19A4"/>
    <w:rsid w:val="007C5A5C"/>
    <w:rsid w:val="007C61EB"/>
    <w:rsid w:val="007D10CA"/>
    <w:rsid w:val="007D4E17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1AB2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1D8E"/>
    <w:rsid w:val="00812A25"/>
    <w:rsid w:val="00812DC3"/>
    <w:rsid w:val="00816AE8"/>
    <w:rsid w:val="00817A45"/>
    <w:rsid w:val="00817C93"/>
    <w:rsid w:val="008203ED"/>
    <w:rsid w:val="00820F13"/>
    <w:rsid w:val="00823DD0"/>
    <w:rsid w:val="00823E8C"/>
    <w:rsid w:val="00825C2C"/>
    <w:rsid w:val="00826326"/>
    <w:rsid w:val="008316B3"/>
    <w:rsid w:val="008318C5"/>
    <w:rsid w:val="00832832"/>
    <w:rsid w:val="00834148"/>
    <w:rsid w:val="0083430C"/>
    <w:rsid w:val="00834FD0"/>
    <w:rsid w:val="00835D6B"/>
    <w:rsid w:val="00836AD6"/>
    <w:rsid w:val="0083749D"/>
    <w:rsid w:val="008400B8"/>
    <w:rsid w:val="008403AC"/>
    <w:rsid w:val="0084271C"/>
    <w:rsid w:val="0084421C"/>
    <w:rsid w:val="00844EB1"/>
    <w:rsid w:val="00845471"/>
    <w:rsid w:val="00846FD0"/>
    <w:rsid w:val="00847A1C"/>
    <w:rsid w:val="008503F8"/>
    <w:rsid w:val="008511C6"/>
    <w:rsid w:val="0085137D"/>
    <w:rsid w:val="00851D5A"/>
    <w:rsid w:val="00851D75"/>
    <w:rsid w:val="00854CDD"/>
    <w:rsid w:val="00856095"/>
    <w:rsid w:val="008625BC"/>
    <w:rsid w:val="00863602"/>
    <w:rsid w:val="00865449"/>
    <w:rsid w:val="008673D0"/>
    <w:rsid w:val="00871F16"/>
    <w:rsid w:val="00873509"/>
    <w:rsid w:val="00875EC2"/>
    <w:rsid w:val="00876C45"/>
    <w:rsid w:val="00877D35"/>
    <w:rsid w:val="00877F62"/>
    <w:rsid w:val="008826E6"/>
    <w:rsid w:val="00882D86"/>
    <w:rsid w:val="00882E23"/>
    <w:rsid w:val="008847EB"/>
    <w:rsid w:val="00890B4C"/>
    <w:rsid w:val="00890CEB"/>
    <w:rsid w:val="00890DAE"/>
    <w:rsid w:val="0089183C"/>
    <w:rsid w:val="008953F8"/>
    <w:rsid w:val="008963BF"/>
    <w:rsid w:val="0089766A"/>
    <w:rsid w:val="00897F20"/>
    <w:rsid w:val="008A0C11"/>
    <w:rsid w:val="008A1687"/>
    <w:rsid w:val="008A29F5"/>
    <w:rsid w:val="008A29FA"/>
    <w:rsid w:val="008A4578"/>
    <w:rsid w:val="008A4F55"/>
    <w:rsid w:val="008A59F6"/>
    <w:rsid w:val="008A6272"/>
    <w:rsid w:val="008B0BBC"/>
    <w:rsid w:val="008B2755"/>
    <w:rsid w:val="008B33E4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5017"/>
    <w:rsid w:val="008C62E2"/>
    <w:rsid w:val="008D0632"/>
    <w:rsid w:val="008D07F0"/>
    <w:rsid w:val="008D2182"/>
    <w:rsid w:val="008D2533"/>
    <w:rsid w:val="008D3CE5"/>
    <w:rsid w:val="008D46A0"/>
    <w:rsid w:val="008D4D83"/>
    <w:rsid w:val="008D6293"/>
    <w:rsid w:val="008D68FE"/>
    <w:rsid w:val="008D7613"/>
    <w:rsid w:val="008E0DE1"/>
    <w:rsid w:val="008E1FAD"/>
    <w:rsid w:val="008E2060"/>
    <w:rsid w:val="008E24C3"/>
    <w:rsid w:val="008E265E"/>
    <w:rsid w:val="008E2C43"/>
    <w:rsid w:val="008E2D78"/>
    <w:rsid w:val="008E660B"/>
    <w:rsid w:val="008E75FD"/>
    <w:rsid w:val="008E773A"/>
    <w:rsid w:val="008E79A4"/>
    <w:rsid w:val="008F0010"/>
    <w:rsid w:val="008F010A"/>
    <w:rsid w:val="008F3253"/>
    <w:rsid w:val="008F32CB"/>
    <w:rsid w:val="008F4EF1"/>
    <w:rsid w:val="00900414"/>
    <w:rsid w:val="009005B7"/>
    <w:rsid w:val="00901A44"/>
    <w:rsid w:val="00902434"/>
    <w:rsid w:val="009035FF"/>
    <w:rsid w:val="00906256"/>
    <w:rsid w:val="00910FF2"/>
    <w:rsid w:val="00911910"/>
    <w:rsid w:val="00913D95"/>
    <w:rsid w:val="009152B2"/>
    <w:rsid w:val="00915B4C"/>
    <w:rsid w:val="00916432"/>
    <w:rsid w:val="009170C0"/>
    <w:rsid w:val="00923C1F"/>
    <w:rsid w:val="00924143"/>
    <w:rsid w:val="00925C9E"/>
    <w:rsid w:val="0092620F"/>
    <w:rsid w:val="0092739C"/>
    <w:rsid w:val="009273D9"/>
    <w:rsid w:val="009301AC"/>
    <w:rsid w:val="00931011"/>
    <w:rsid w:val="00931FC8"/>
    <w:rsid w:val="009326C4"/>
    <w:rsid w:val="00932722"/>
    <w:rsid w:val="0093439B"/>
    <w:rsid w:val="009360FA"/>
    <w:rsid w:val="009362B7"/>
    <w:rsid w:val="009378EE"/>
    <w:rsid w:val="00940487"/>
    <w:rsid w:val="009412CC"/>
    <w:rsid w:val="00942631"/>
    <w:rsid w:val="00942C30"/>
    <w:rsid w:val="00944DEC"/>
    <w:rsid w:val="0094534A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0BFE"/>
    <w:rsid w:val="00982302"/>
    <w:rsid w:val="009828A1"/>
    <w:rsid w:val="009841B8"/>
    <w:rsid w:val="0098542E"/>
    <w:rsid w:val="00986D5B"/>
    <w:rsid w:val="00987EB1"/>
    <w:rsid w:val="009941BF"/>
    <w:rsid w:val="00994727"/>
    <w:rsid w:val="009959C2"/>
    <w:rsid w:val="00995F71"/>
    <w:rsid w:val="00997411"/>
    <w:rsid w:val="009A2041"/>
    <w:rsid w:val="009A4576"/>
    <w:rsid w:val="009A5465"/>
    <w:rsid w:val="009B01C8"/>
    <w:rsid w:val="009B2952"/>
    <w:rsid w:val="009B347E"/>
    <w:rsid w:val="009B3A55"/>
    <w:rsid w:val="009B3F85"/>
    <w:rsid w:val="009B7B19"/>
    <w:rsid w:val="009C0AAD"/>
    <w:rsid w:val="009C0EDD"/>
    <w:rsid w:val="009C29F6"/>
    <w:rsid w:val="009C3729"/>
    <w:rsid w:val="009C6D3B"/>
    <w:rsid w:val="009D0CA2"/>
    <w:rsid w:val="009D0F05"/>
    <w:rsid w:val="009D12C8"/>
    <w:rsid w:val="009D1F36"/>
    <w:rsid w:val="009D20AB"/>
    <w:rsid w:val="009D4B51"/>
    <w:rsid w:val="009D5020"/>
    <w:rsid w:val="009D6811"/>
    <w:rsid w:val="009D6BC9"/>
    <w:rsid w:val="009E02BD"/>
    <w:rsid w:val="009E0BEF"/>
    <w:rsid w:val="009E1B80"/>
    <w:rsid w:val="009E1FC0"/>
    <w:rsid w:val="009E2AE7"/>
    <w:rsid w:val="009E2DDA"/>
    <w:rsid w:val="009E3E52"/>
    <w:rsid w:val="009E4A30"/>
    <w:rsid w:val="009E5E50"/>
    <w:rsid w:val="009E6CB0"/>
    <w:rsid w:val="009E7DBE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1A89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FB4"/>
    <w:rsid w:val="00A25429"/>
    <w:rsid w:val="00A254DB"/>
    <w:rsid w:val="00A2558C"/>
    <w:rsid w:val="00A25B57"/>
    <w:rsid w:val="00A2660F"/>
    <w:rsid w:val="00A2691F"/>
    <w:rsid w:val="00A31E03"/>
    <w:rsid w:val="00A328D7"/>
    <w:rsid w:val="00A32F95"/>
    <w:rsid w:val="00A34860"/>
    <w:rsid w:val="00A354EC"/>
    <w:rsid w:val="00A44E9B"/>
    <w:rsid w:val="00A451D0"/>
    <w:rsid w:val="00A473B6"/>
    <w:rsid w:val="00A474FE"/>
    <w:rsid w:val="00A47C58"/>
    <w:rsid w:val="00A47EED"/>
    <w:rsid w:val="00A5061C"/>
    <w:rsid w:val="00A51CFD"/>
    <w:rsid w:val="00A527B9"/>
    <w:rsid w:val="00A52D84"/>
    <w:rsid w:val="00A52DC4"/>
    <w:rsid w:val="00A52F6C"/>
    <w:rsid w:val="00A56777"/>
    <w:rsid w:val="00A60F61"/>
    <w:rsid w:val="00A672FB"/>
    <w:rsid w:val="00A707E4"/>
    <w:rsid w:val="00A717C0"/>
    <w:rsid w:val="00A7202A"/>
    <w:rsid w:val="00A74808"/>
    <w:rsid w:val="00A75438"/>
    <w:rsid w:val="00A771B5"/>
    <w:rsid w:val="00A779CE"/>
    <w:rsid w:val="00A800AB"/>
    <w:rsid w:val="00A84810"/>
    <w:rsid w:val="00A84B3B"/>
    <w:rsid w:val="00A84E77"/>
    <w:rsid w:val="00A8628D"/>
    <w:rsid w:val="00A86DA1"/>
    <w:rsid w:val="00A875E3"/>
    <w:rsid w:val="00A87C4A"/>
    <w:rsid w:val="00A87FBA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4122"/>
    <w:rsid w:val="00AB43E0"/>
    <w:rsid w:val="00AB4F5B"/>
    <w:rsid w:val="00AC27B2"/>
    <w:rsid w:val="00AC34CE"/>
    <w:rsid w:val="00AC4710"/>
    <w:rsid w:val="00AC633C"/>
    <w:rsid w:val="00AC7828"/>
    <w:rsid w:val="00AD04F2"/>
    <w:rsid w:val="00AD0E80"/>
    <w:rsid w:val="00AD2556"/>
    <w:rsid w:val="00AD367D"/>
    <w:rsid w:val="00AD3B72"/>
    <w:rsid w:val="00AD4535"/>
    <w:rsid w:val="00AD4A26"/>
    <w:rsid w:val="00AD5E47"/>
    <w:rsid w:val="00AD6ECD"/>
    <w:rsid w:val="00AD7BAE"/>
    <w:rsid w:val="00AE4A23"/>
    <w:rsid w:val="00AE5127"/>
    <w:rsid w:val="00AE5527"/>
    <w:rsid w:val="00AE70F4"/>
    <w:rsid w:val="00AE7539"/>
    <w:rsid w:val="00AF3837"/>
    <w:rsid w:val="00AF4BB5"/>
    <w:rsid w:val="00AF55CB"/>
    <w:rsid w:val="00AF5F0C"/>
    <w:rsid w:val="00AF5F10"/>
    <w:rsid w:val="00AF6C1F"/>
    <w:rsid w:val="00B004C0"/>
    <w:rsid w:val="00B0089E"/>
    <w:rsid w:val="00B0250E"/>
    <w:rsid w:val="00B03725"/>
    <w:rsid w:val="00B042A6"/>
    <w:rsid w:val="00B06011"/>
    <w:rsid w:val="00B06302"/>
    <w:rsid w:val="00B14948"/>
    <w:rsid w:val="00B1620B"/>
    <w:rsid w:val="00B16DC0"/>
    <w:rsid w:val="00B1707B"/>
    <w:rsid w:val="00B1753D"/>
    <w:rsid w:val="00B1799A"/>
    <w:rsid w:val="00B20FC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708"/>
    <w:rsid w:val="00B425F5"/>
    <w:rsid w:val="00B42967"/>
    <w:rsid w:val="00B42F66"/>
    <w:rsid w:val="00B44705"/>
    <w:rsid w:val="00B473EF"/>
    <w:rsid w:val="00B4797D"/>
    <w:rsid w:val="00B479C5"/>
    <w:rsid w:val="00B47C6B"/>
    <w:rsid w:val="00B5094D"/>
    <w:rsid w:val="00B50EA2"/>
    <w:rsid w:val="00B511CA"/>
    <w:rsid w:val="00B5185C"/>
    <w:rsid w:val="00B51F41"/>
    <w:rsid w:val="00B563EA"/>
    <w:rsid w:val="00B56927"/>
    <w:rsid w:val="00B56DD3"/>
    <w:rsid w:val="00B56E96"/>
    <w:rsid w:val="00B60744"/>
    <w:rsid w:val="00B61D5E"/>
    <w:rsid w:val="00B6259B"/>
    <w:rsid w:val="00B62FC1"/>
    <w:rsid w:val="00B63AEB"/>
    <w:rsid w:val="00B64EEE"/>
    <w:rsid w:val="00B653A1"/>
    <w:rsid w:val="00B65925"/>
    <w:rsid w:val="00B676AD"/>
    <w:rsid w:val="00B67AA7"/>
    <w:rsid w:val="00B74597"/>
    <w:rsid w:val="00B76A93"/>
    <w:rsid w:val="00B77923"/>
    <w:rsid w:val="00B80506"/>
    <w:rsid w:val="00B80CFB"/>
    <w:rsid w:val="00B811AC"/>
    <w:rsid w:val="00B836D2"/>
    <w:rsid w:val="00B8372F"/>
    <w:rsid w:val="00B8480F"/>
    <w:rsid w:val="00B85B50"/>
    <w:rsid w:val="00B872B5"/>
    <w:rsid w:val="00B916EE"/>
    <w:rsid w:val="00B917D1"/>
    <w:rsid w:val="00B917FD"/>
    <w:rsid w:val="00B92792"/>
    <w:rsid w:val="00B94A62"/>
    <w:rsid w:val="00B95DB4"/>
    <w:rsid w:val="00B967B0"/>
    <w:rsid w:val="00B97D7B"/>
    <w:rsid w:val="00BA109C"/>
    <w:rsid w:val="00BA2C0B"/>
    <w:rsid w:val="00BA2C29"/>
    <w:rsid w:val="00BA34EF"/>
    <w:rsid w:val="00BA4713"/>
    <w:rsid w:val="00BA52ED"/>
    <w:rsid w:val="00BA67AE"/>
    <w:rsid w:val="00BA7DDC"/>
    <w:rsid w:val="00BB079D"/>
    <w:rsid w:val="00BB1356"/>
    <w:rsid w:val="00BB22DB"/>
    <w:rsid w:val="00BB3EA4"/>
    <w:rsid w:val="00BB472B"/>
    <w:rsid w:val="00BB54F8"/>
    <w:rsid w:val="00BC0D05"/>
    <w:rsid w:val="00BC1366"/>
    <w:rsid w:val="00BC1DC0"/>
    <w:rsid w:val="00BC3192"/>
    <w:rsid w:val="00BC4D17"/>
    <w:rsid w:val="00BC7827"/>
    <w:rsid w:val="00BC788C"/>
    <w:rsid w:val="00BD08D8"/>
    <w:rsid w:val="00BD16D4"/>
    <w:rsid w:val="00BD1D99"/>
    <w:rsid w:val="00BD21EC"/>
    <w:rsid w:val="00BD500E"/>
    <w:rsid w:val="00BD53AF"/>
    <w:rsid w:val="00BE1E56"/>
    <w:rsid w:val="00BE200F"/>
    <w:rsid w:val="00BE293E"/>
    <w:rsid w:val="00BE2CDE"/>
    <w:rsid w:val="00BE3355"/>
    <w:rsid w:val="00BE3BF9"/>
    <w:rsid w:val="00BE4E65"/>
    <w:rsid w:val="00BE4F6C"/>
    <w:rsid w:val="00BE552E"/>
    <w:rsid w:val="00BE62BB"/>
    <w:rsid w:val="00BE639F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418E"/>
    <w:rsid w:val="00BF7692"/>
    <w:rsid w:val="00C00322"/>
    <w:rsid w:val="00C009DF"/>
    <w:rsid w:val="00C01570"/>
    <w:rsid w:val="00C02A22"/>
    <w:rsid w:val="00C04077"/>
    <w:rsid w:val="00C05349"/>
    <w:rsid w:val="00C054C9"/>
    <w:rsid w:val="00C06D2B"/>
    <w:rsid w:val="00C10318"/>
    <w:rsid w:val="00C10907"/>
    <w:rsid w:val="00C10B95"/>
    <w:rsid w:val="00C11008"/>
    <w:rsid w:val="00C12A71"/>
    <w:rsid w:val="00C1518E"/>
    <w:rsid w:val="00C1565A"/>
    <w:rsid w:val="00C17DA5"/>
    <w:rsid w:val="00C17DAE"/>
    <w:rsid w:val="00C17E98"/>
    <w:rsid w:val="00C20F80"/>
    <w:rsid w:val="00C21539"/>
    <w:rsid w:val="00C21A08"/>
    <w:rsid w:val="00C24215"/>
    <w:rsid w:val="00C25259"/>
    <w:rsid w:val="00C25E4D"/>
    <w:rsid w:val="00C26893"/>
    <w:rsid w:val="00C315AA"/>
    <w:rsid w:val="00C31BF3"/>
    <w:rsid w:val="00C329DC"/>
    <w:rsid w:val="00C365E0"/>
    <w:rsid w:val="00C36AF2"/>
    <w:rsid w:val="00C37010"/>
    <w:rsid w:val="00C401F6"/>
    <w:rsid w:val="00C41CFB"/>
    <w:rsid w:val="00C42C23"/>
    <w:rsid w:val="00C433F0"/>
    <w:rsid w:val="00C438B4"/>
    <w:rsid w:val="00C43955"/>
    <w:rsid w:val="00C460A7"/>
    <w:rsid w:val="00C46A2D"/>
    <w:rsid w:val="00C46B78"/>
    <w:rsid w:val="00C474ED"/>
    <w:rsid w:val="00C50DEF"/>
    <w:rsid w:val="00C5111A"/>
    <w:rsid w:val="00C521E0"/>
    <w:rsid w:val="00C55FD1"/>
    <w:rsid w:val="00C56471"/>
    <w:rsid w:val="00C573CF"/>
    <w:rsid w:val="00C6255C"/>
    <w:rsid w:val="00C62C36"/>
    <w:rsid w:val="00C64637"/>
    <w:rsid w:val="00C658C6"/>
    <w:rsid w:val="00C665A6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37B"/>
    <w:rsid w:val="00C86704"/>
    <w:rsid w:val="00C86B66"/>
    <w:rsid w:val="00C90258"/>
    <w:rsid w:val="00C9335D"/>
    <w:rsid w:val="00C93B6A"/>
    <w:rsid w:val="00C9558B"/>
    <w:rsid w:val="00C95BF1"/>
    <w:rsid w:val="00C96114"/>
    <w:rsid w:val="00C97199"/>
    <w:rsid w:val="00CA0230"/>
    <w:rsid w:val="00CA024A"/>
    <w:rsid w:val="00CA08B9"/>
    <w:rsid w:val="00CA17E5"/>
    <w:rsid w:val="00CA203D"/>
    <w:rsid w:val="00CA3190"/>
    <w:rsid w:val="00CA3D05"/>
    <w:rsid w:val="00CA63A5"/>
    <w:rsid w:val="00CA7B0C"/>
    <w:rsid w:val="00CB1422"/>
    <w:rsid w:val="00CB264B"/>
    <w:rsid w:val="00CB2780"/>
    <w:rsid w:val="00CB3750"/>
    <w:rsid w:val="00CB3F72"/>
    <w:rsid w:val="00CC0F9A"/>
    <w:rsid w:val="00CC0FAF"/>
    <w:rsid w:val="00CC256D"/>
    <w:rsid w:val="00CC2634"/>
    <w:rsid w:val="00CC4558"/>
    <w:rsid w:val="00CC65B7"/>
    <w:rsid w:val="00CC7255"/>
    <w:rsid w:val="00CC77F6"/>
    <w:rsid w:val="00CC7C37"/>
    <w:rsid w:val="00CD0693"/>
    <w:rsid w:val="00CD1299"/>
    <w:rsid w:val="00CD17E2"/>
    <w:rsid w:val="00CD367B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310C"/>
    <w:rsid w:val="00CF4CA1"/>
    <w:rsid w:val="00CF6D58"/>
    <w:rsid w:val="00CF6F3B"/>
    <w:rsid w:val="00D01DDD"/>
    <w:rsid w:val="00D03481"/>
    <w:rsid w:val="00D03F91"/>
    <w:rsid w:val="00D04264"/>
    <w:rsid w:val="00D04D9A"/>
    <w:rsid w:val="00D04FCC"/>
    <w:rsid w:val="00D066D1"/>
    <w:rsid w:val="00D07E60"/>
    <w:rsid w:val="00D10BCB"/>
    <w:rsid w:val="00D117CB"/>
    <w:rsid w:val="00D12AE6"/>
    <w:rsid w:val="00D148A7"/>
    <w:rsid w:val="00D14DC3"/>
    <w:rsid w:val="00D15D1E"/>
    <w:rsid w:val="00D21160"/>
    <w:rsid w:val="00D2186F"/>
    <w:rsid w:val="00D22028"/>
    <w:rsid w:val="00D224AB"/>
    <w:rsid w:val="00D23F65"/>
    <w:rsid w:val="00D24112"/>
    <w:rsid w:val="00D25DAF"/>
    <w:rsid w:val="00D2639B"/>
    <w:rsid w:val="00D26C54"/>
    <w:rsid w:val="00D27E9F"/>
    <w:rsid w:val="00D27EAE"/>
    <w:rsid w:val="00D27FDE"/>
    <w:rsid w:val="00D303FB"/>
    <w:rsid w:val="00D30FFE"/>
    <w:rsid w:val="00D31C53"/>
    <w:rsid w:val="00D31F5F"/>
    <w:rsid w:val="00D33061"/>
    <w:rsid w:val="00D33127"/>
    <w:rsid w:val="00D360AA"/>
    <w:rsid w:val="00D36362"/>
    <w:rsid w:val="00D40831"/>
    <w:rsid w:val="00D425E6"/>
    <w:rsid w:val="00D43400"/>
    <w:rsid w:val="00D465B9"/>
    <w:rsid w:val="00D46EB9"/>
    <w:rsid w:val="00D51C53"/>
    <w:rsid w:val="00D51FEF"/>
    <w:rsid w:val="00D5275A"/>
    <w:rsid w:val="00D53F4F"/>
    <w:rsid w:val="00D55CA4"/>
    <w:rsid w:val="00D562D5"/>
    <w:rsid w:val="00D577E0"/>
    <w:rsid w:val="00D57981"/>
    <w:rsid w:val="00D64544"/>
    <w:rsid w:val="00D7003C"/>
    <w:rsid w:val="00D700FA"/>
    <w:rsid w:val="00D7043A"/>
    <w:rsid w:val="00D7145C"/>
    <w:rsid w:val="00D71D34"/>
    <w:rsid w:val="00D73048"/>
    <w:rsid w:val="00D737AD"/>
    <w:rsid w:val="00D750CF"/>
    <w:rsid w:val="00D75313"/>
    <w:rsid w:val="00D757EA"/>
    <w:rsid w:val="00D76912"/>
    <w:rsid w:val="00D77435"/>
    <w:rsid w:val="00D843D8"/>
    <w:rsid w:val="00D8662F"/>
    <w:rsid w:val="00D91632"/>
    <w:rsid w:val="00D91A22"/>
    <w:rsid w:val="00D91F42"/>
    <w:rsid w:val="00D92F3E"/>
    <w:rsid w:val="00D93EDC"/>
    <w:rsid w:val="00DA0114"/>
    <w:rsid w:val="00DA1178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EEE"/>
    <w:rsid w:val="00DA7F73"/>
    <w:rsid w:val="00DB0B39"/>
    <w:rsid w:val="00DB11A5"/>
    <w:rsid w:val="00DB1C40"/>
    <w:rsid w:val="00DB24F4"/>
    <w:rsid w:val="00DB3027"/>
    <w:rsid w:val="00DB366F"/>
    <w:rsid w:val="00DB5251"/>
    <w:rsid w:val="00DB6244"/>
    <w:rsid w:val="00DB63FE"/>
    <w:rsid w:val="00DB7307"/>
    <w:rsid w:val="00DC5B75"/>
    <w:rsid w:val="00DC6634"/>
    <w:rsid w:val="00DC7E2A"/>
    <w:rsid w:val="00DD1B28"/>
    <w:rsid w:val="00DD21AE"/>
    <w:rsid w:val="00DD2285"/>
    <w:rsid w:val="00DD31FD"/>
    <w:rsid w:val="00DD330E"/>
    <w:rsid w:val="00DD3605"/>
    <w:rsid w:val="00DD6106"/>
    <w:rsid w:val="00DD6BC1"/>
    <w:rsid w:val="00DE1991"/>
    <w:rsid w:val="00DE1AB2"/>
    <w:rsid w:val="00DE26C5"/>
    <w:rsid w:val="00DE386A"/>
    <w:rsid w:val="00DE4A05"/>
    <w:rsid w:val="00DE7E8B"/>
    <w:rsid w:val="00DF0507"/>
    <w:rsid w:val="00DF3878"/>
    <w:rsid w:val="00DF4F4E"/>
    <w:rsid w:val="00DF5B93"/>
    <w:rsid w:val="00DF6522"/>
    <w:rsid w:val="00E01AC5"/>
    <w:rsid w:val="00E03477"/>
    <w:rsid w:val="00E06F3C"/>
    <w:rsid w:val="00E07DA3"/>
    <w:rsid w:val="00E1179D"/>
    <w:rsid w:val="00E12F8B"/>
    <w:rsid w:val="00E1425E"/>
    <w:rsid w:val="00E14A20"/>
    <w:rsid w:val="00E166CF"/>
    <w:rsid w:val="00E16A0E"/>
    <w:rsid w:val="00E175A5"/>
    <w:rsid w:val="00E17A8F"/>
    <w:rsid w:val="00E228BE"/>
    <w:rsid w:val="00E23654"/>
    <w:rsid w:val="00E2409E"/>
    <w:rsid w:val="00E27F38"/>
    <w:rsid w:val="00E32073"/>
    <w:rsid w:val="00E3220D"/>
    <w:rsid w:val="00E32439"/>
    <w:rsid w:val="00E33090"/>
    <w:rsid w:val="00E3408C"/>
    <w:rsid w:val="00E3474A"/>
    <w:rsid w:val="00E353ED"/>
    <w:rsid w:val="00E35AAB"/>
    <w:rsid w:val="00E36219"/>
    <w:rsid w:val="00E36934"/>
    <w:rsid w:val="00E37F2E"/>
    <w:rsid w:val="00E40DD5"/>
    <w:rsid w:val="00E40FAB"/>
    <w:rsid w:val="00E4158C"/>
    <w:rsid w:val="00E41E7B"/>
    <w:rsid w:val="00E42006"/>
    <w:rsid w:val="00E4233D"/>
    <w:rsid w:val="00E45E96"/>
    <w:rsid w:val="00E508F9"/>
    <w:rsid w:val="00E51AD3"/>
    <w:rsid w:val="00E51E26"/>
    <w:rsid w:val="00E543A5"/>
    <w:rsid w:val="00E54534"/>
    <w:rsid w:val="00E54700"/>
    <w:rsid w:val="00E54848"/>
    <w:rsid w:val="00E54931"/>
    <w:rsid w:val="00E55CF4"/>
    <w:rsid w:val="00E57819"/>
    <w:rsid w:val="00E615FF"/>
    <w:rsid w:val="00E61762"/>
    <w:rsid w:val="00E63111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06E6"/>
    <w:rsid w:val="00E81011"/>
    <w:rsid w:val="00E81E39"/>
    <w:rsid w:val="00E84B5D"/>
    <w:rsid w:val="00E93BDF"/>
    <w:rsid w:val="00E95F38"/>
    <w:rsid w:val="00E96518"/>
    <w:rsid w:val="00E97AC2"/>
    <w:rsid w:val="00EA0ABA"/>
    <w:rsid w:val="00EA3FB6"/>
    <w:rsid w:val="00EA54A5"/>
    <w:rsid w:val="00EB01E3"/>
    <w:rsid w:val="00EB2267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3A55"/>
    <w:rsid w:val="00ED70D1"/>
    <w:rsid w:val="00ED76A7"/>
    <w:rsid w:val="00EE0EBE"/>
    <w:rsid w:val="00EE29AE"/>
    <w:rsid w:val="00EE5514"/>
    <w:rsid w:val="00EE6D9C"/>
    <w:rsid w:val="00EE72EB"/>
    <w:rsid w:val="00EE77A4"/>
    <w:rsid w:val="00EF1FAD"/>
    <w:rsid w:val="00EF2D19"/>
    <w:rsid w:val="00EF2EC0"/>
    <w:rsid w:val="00EF302E"/>
    <w:rsid w:val="00EF393F"/>
    <w:rsid w:val="00EF5DA5"/>
    <w:rsid w:val="00EF661F"/>
    <w:rsid w:val="00EF6E09"/>
    <w:rsid w:val="00EF7745"/>
    <w:rsid w:val="00F00120"/>
    <w:rsid w:val="00F01270"/>
    <w:rsid w:val="00F013AB"/>
    <w:rsid w:val="00F016CF"/>
    <w:rsid w:val="00F01E25"/>
    <w:rsid w:val="00F03123"/>
    <w:rsid w:val="00F0409D"/>
    <w:rsid w:val="00F04F74"/>
    <w:rsid w:val="00F103F0"/>
    <w:rsid w:val="00F15493"/>
    <w:rsid w:val="00F16010"/>
    <w:rsid w:val="00F17953"/>
    <w:rsid w:val="00F17F50"/>
    <w:rsid w:val="00F2073E"/>
    <w:rsid w:val="00F20B14"/>
    <w:rsid w:val="00F23AC1"/>
    <w:rsid w:val="00F23BFA"/>
    <w:rsid w:val="00F25575"/>
    <w:rsid w:val="00F268FE"/>
    <w:rsid w:val="00F27769"/>
    <w:rsid w:val="00F3024B"/>
    <w:rsid w:val="00F328D8"/>
    <w:rsid w:val="00F36CDA"/>
    <w:rsid w:val="00F37CD9"/>
    <w:rsid w:val="00F408F7"/>
    <w:rsid w:val="00F40BEC"/>
    <w:rsid w:val="00F40CA1"/>
    <w:rsid w:val="00F417AB"/>
    <w:rsid w:val="00F4198E"/>
    <w:rsid w:val="00F4309B"/>
    <w:rsid w:val="00F44508"/>
    <w:rsid w:val="00F45EAE"/>
    <w:rsid w:val="00F466C8"/>
    <w:rsid w:val="00F52787"/>
    <w:rsid w:val="00F52A12"/>
    <w:rsid w:val="00F52D7C"/>
    <w:rsid w:val="00F556B7"/>
    <w:rsid w:val="00F62D59"/>
    <w:rsid w:val="00F62DE5"/>
    <w:rsid w:val="00F630D4"/>
    <w:rsid w:val="00F643F3"/>
    <w:rsid w:val="00F647F9"/>
    <w:rsid w:val="00F65D5B"/>
    <w:rsid w:val="00F668BA"/>
    <w:rsid w:val="00F67EF5"/>
    <w:rsid w:val="00F70BF2"/>
    <w:rsid w:val="00F71B10"/>
    <w:rsid w:val="00F72D6A"/>
    <w:rsid w:val="00F72DF6"/>
    <w:rsid w:val="00F72EBA"/>
    <w:rsid w:val="00F733F0"/>
    <w:rsid w:val="00F74064"/>
    <w:rsid w:val="00F74A9A"/>
    <w:rsid w:val="00F7772F"/>
    <w:rsid w:val="00F84414"/>
    <w:rsid w:val="00F846BC"/>
    <w:rsid w:val="00F8549B"/>
    <w:rsid w:val="00F85637"/>
    <w:rsid w:val="00F859AD"/>
    <w:rsid w:val="00F866C0"/>
    <w:rsid w:val="00F86AA8"/>
    <w:rsid w:val="00F87848"/>
    <w:rsid w:val="00F87CC8"/>
    <w:rsid w:val="00F90262"/>
    <w:rsid w:val="00F912A8"/>
    <w:rsid w:val="00F936E7"/>
    <w:rsid w:val="00F93CE1"/>
    <w:rsid w:val="00F95326"/>
    <w:rsid w:val="00F95B88"/>
    <w:rsid w:val="00F96209"/>
    <w:rsid w:val="00FA2608"/>
    <w:rsid w:val="00FA265B"/>
    <w:rsid w:val="00FA489A"/>
    <w:rsid w:val="00FA588C"/>
    <w:rsid w:val="00FA5DC1"/>
    <w:rsid w:val="00FA795B"/>
    <w:rsid w:val="00FB21BB"/>
    <w:rsid w:val="00FB491A"/>
    <w:rsid w:val="00FB4964"/>
    <w:rsid w:val="00FC071D"/>
    <w:rsid w:val="00FC0F8E"/>
    <w:rsid w:val="00FC0FCF"/>
    <w:rsid w:val="00FC3991"/>
    <w:rsid w:val="00FC3C6B"/>
    <w:rsid w:val="00FC3E7A"/>
    <w:rsid w:val="00FC574D"/>
    <w:rsid w:val="00FC58A7"/>
    <w:rsid w:val="00FC67B9"/>
    <w:rsid w:val="00FC6F06"/>
    <w:rsid w:val="00FD05F6"/>
    <w:rsid w:val="00FD13BB"/>
    <w:rsid w:val="00FD330C"/>
    <w:rsid w:val="00FD4204"/>
    <w:rsid w:val="00FD461B"/>
    <w:rsid w:val="00FD7999"/>
    <w:rsid w:val="00FE0DC2"/>
    <w:rsid w:val="00FE403D"/>
    <w:rsid w:val="00FE5C4A"/>
    <w:rsid w:val="00FE5EDF"/>
    <w:rsid w:val="00FE6572"/>
    <w:rsid w:val="00FF2165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5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9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7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59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169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963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21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9164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5997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921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6131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51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941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093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2502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9239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638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7187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31897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7508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6618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212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7</TotalTime>
  <Pages>2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449</cp:revision>
  <cp:lastPrinted>2022-01-17T13:37:00Z</cp:lastPrinted>
  <dcterms:created xsi:type="dcterms:W3CDTF">2022-03-15T01:18:00Z</dcterms:created>
  <dcterms:modified xsi:type="dcterms:W3CDTF">2023-02-16T04:00:00Z</dcterms:modified>
</cp:coreProperties>
</file>